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1ED213" w14:textId="77777777" w:rsidR="000C19CF" w:rsidRPr="002950E1" w:rsidRDefault="0065546A" w:rsidP="004B61C4">
      <w:pPr>
        <w:pStyle w:val="a3"/>
        <w:jc w:val="right"/>
        <w:outlineLvl w:val="0"/>
        <w:rPr>
          <w:b w:val="0"/>
          <w:szCs w:val="24"/>
          <w:u w:val="single"/>
        </w:rPr>
      </w:pPr>
      <w:r w:rsidRPr="002950E1">
        <w:rPr>
          <w:b w:val="0"/>
          <w:szCs w:val="24"/>
          <w:u w:val="single"/>
        </w:rPr>
        <w:t>Проект</w:t>
      </w:r>
    </w:p>
    <w:p w14:paraId="356DE0B8" w14:textId="77777777" w:rsidR="00F21738" w:rsidRPr="002950E1" w:rsidRDefault="008F7BDF" w:rsidP="004B61C4">
      <w:pPr>
        <w:pStyle w:val="a3"/>
        <w:outlineLvl w:val="0"/>
        <w:rPr>
          <w:szCs w:val="24"/>
        </w:rPr>
      </w:pPr>
      <w:r w:rsidRPr="002950E1">
        <w:rPr>
          <w:szCs w:val="24"/>
        </w:rPr>
        <w:t xml:space="preserve">П Р О Г Р А М </w:t>
      </w:r>
      <w:proofErr w:type="spellStart"/>
      <w:r w:rsidRPr="002950E1">
        <w:rPr>
          <w:szCs w:val="24"/>
        </w:rPr>
        <w:t>М</w:t>
      </w:r>
      <w:proofErr w:type="spellEnd"/>
      <w:r w:rsidRPr="002950E1">
        <w:rPr>
          <w:szCs w:val="24"/>
        </w:rPr>
        <w:t xml:space="preserve"> А</w:t>
      </w:r>
    </w:p>
    <w:p w14:paraId="5352C710" w14:textId="7486A345" w:rsidR="0030189B" w:rsidRPr="002950E1" w:rsidRDefault="001C5FE2" w:rsidP="004B61C4">
      <w:pPr>
        <w:jc w:val="center"/>
        <w:rPr>
          <w:b/>
          <w:szCs w:val="24"/>
        </w:rPr>
      </w:pPr>
      <w:r w:rsidRPr="002950E1">
        <w:rPr>
          <w:b/>
          <w:szCs w:val="24"/>
        </w:rPr>
        <w:t>1</w:t>
      </w:r>
      <w:r w:rsidR="00D40E47" w:rsidRPr="002950E1">
        <w:rPr>
          <w:b/>
          <w:szCs w:val="24"/>
        </w:rPr>
        <w:t>3</w:t>
      </w:r>
      <w:r w:rsidR="005B01F8" w:rsidRPr="002950E1">
        <w:rPr>
          <w:b/>
          <w:szCs w:val="24"/>
        </w:rPr>
        <w:t>2</w:t>
      </w:r>
      <w:r w:rsidR="008F7BDF" w:rsidRPr="002950E1">
        <w:rPr>
          <w:b/>
          <w:szCs w:val="24"/>
        </w:rPr>
        <w:t xml:space="preserve">-й </w:t>
      </w:r>
      <w:r w:rsidR="00F21738" w:rsidRPr="002950E1">
        <w:rPr>
          <w:b/>
          <w:szCs w:val="24"/>
        </w:rPr>
        <w:t>сессии</w:t>
      </w:r>
      <w:r w:rsidR="008F7BDF" w:rsidRPr="002950E1">
        <w:rPr>
          <w:b/>
          <w:szCs w:val="24"/>
        </w:rPr>
        <w:t xml:space="preserve"> Ученого совета ОИЯИ</w:t>
      </w:r>
      <w:r w:rsidR="00C11905" w:rsidRPr="002950E1">
        <w:rPr>
          <w:b/>
          <w:szCs w:val="24"/>
        </w:rPr>
        <w:t xml:space="preserve"> </w:t>
      </w:r>
    </w:p>
    <w:p w14:paraId="29AB90F2" w14:textId="614058F9" w:rsidR="00F21738" w:rsidRPr="002950E1" w:rsidRDefault="00D40E47" w:rsidP="004B61C4">
      <w:pPr>
        <w:jc w:val="center"/>
        <w:rPr>
          <w:b/>
          <w:szCs w:val="24"/>
        </w:rPr>
      </w:pPr>
      <w:r w:rsidRPr="002950E1">
        <w:rPr>
          <w:b/>
          <w:szCs w:val="24"/>
        </w:rPr>
        <w:t>29–30</w:t>
      </w:r>
      <w:r w:rsidR="006255B0" w:rsidRPr="002950E1">
        <w:rPr>
          <w:b/>
          <w:szCs w:val="24"/>
        </w:rPr>
        <w:t xml:space="preserve"> </w:t>
      </w:r>
      <w:r w:rsidR="00BD69EC" w:rsidRPr="002950E1">
        <w:rPr>
          <w:b/>
          <w:szCs w:val="24"/>
        </w:rPr>
        <w:t>сентября</w:t>
      </w:r>
      <w:r w:rsidR="00072200" w:rsidRPr="002950E1">
        <w:rPr>
          <w:b/>
          <w:szCs w:val="24"/>
        </w:rPr>
        <w:t xml:space="preserve"> </w:t>
      </w:r>
      <w:r w:rsidR="00E919D7" w:rsidRPr="002950E1">
        <w:rPr>
          <w:b/>
          <w:szCs w:val="24"/>
        </w:rPr>
        <w:t>20</w:t>
      </w:r>
      <w:r w:rsidR="00476093" w:rsidRPr="002950E1">
        <w:rPr>
          <w:b/>
          <w:szCs w:val="24"/>
        </w:rPr>
        <w:t>2</w:t>
      </w:r>
      <w:r w:rsidRPr="002950E1">
        <w:rPr>
          <w:b/>
          <w:szCs w:val="24"/>
        </w:rPr>
        <w:t>2</w:t>
      </w:r>
      <w:r w:rsidR="0030189B" w:rsidRPr="002950E1">
        <w:rPr>
          <w:b/>
          <w:szCs w:val="24"/>
        </w:rPr>
        <w:t xml:space="preserve"> г</w:t>
      </w:r>
      <w:r w:rsidR="00FF0807" w:rsidRPr="002950E1">
        <w:rPr>
          <w:b/>
          <w:szCs w:val="24"/>
        </w:rPr>
        <w:t>ода</w:t>
      </w:r>
    </w:p>
    <w:p w14:paraId="4425AE3A" w14:textId="77777777" w:rsidR="00164B7E" w:rsidRPr="00164B7E" w:rsidRDefault="00164B7E" w:rsidP="00164B7E">
      <w:pPr>
        <w:spacing w:before="120"/>
        <w:jc w:val="right"/>
        <w:rPr>
          <w:rStyle w:val="a7"/>
          <w:szCs w:val="24"/>
        </w:rPr>
      </w:pPr>
      <w:hyperlink r:id="rId6" w:history="1">
        <w:r w:rsidRPr="0080577C">
          <w:rPr>
            <w:rStyle w:val="a7"/>
            <w:szCs w:val="24"/>
            <w:lang w:val="en-US"/>
          </w:rPr>
          <w:t>https</w:t>
        </w:r>
        <w:r w:rsidRPr="00164B7E">
          <w:rPr>
            <w:rStyle w:val="a7"/>
            <w:szCs w:val="24"/>
          </w:rPr>
          <w:t>://</w:t>
        </w:r>
        <w:r w:rsidRPr="0080577C">
          <w:rPr>
            <w:rStyle w:val="a7"/>
            <w:szCs w:val="24"/>
            <w:lang w:val="en-US"/>
          </w:rPr>
          <w:t>indico</w:t>
        </w:r>
        <w:r w:rsidRPr="00164B7E">
          <w:rPr>
            <w:rStyle w:val="a7"/>
            <w:szCs w:val="24"/>
          </w:rPr>
          <w:t>.</w:t>
        </w:r>
        <w:proofErr w:type="spellStart"/>
        <w:r w:rsidRPr="0080577C">
          <w:rPr>
            <w:rStyle w:val="a7"/>
            <w:szCs w:val="24"/>
            <w:lang w:val="en-US"/>
          </w:rPr>
          <w:t>jinr</w:t>
        </w:r>
        <w:proofErr w:type="spellEnd"/>
        <w:r w:rsidRPr="00164B7E">
          <w:rPr>
            <w:rStyle w:val="a7"/>
            <w:szCs w:val="24"/>
          </w:rPr>
          <w:t>.</w:t>
        </w:r>
        <w:proofErr w:type="spellStart"/>
        <w:r w:rsidRPr="0080577C">
          <w:rPr>
            <w:rStyle w:val="a7"/>
            <w:szCs w:val="24"/>
            <w:lang w:val="en-US"/>
          </w:rPr>
          <w:t>ru</w:t>
        </w:r>
        <w:proofErr w:type="spellEnd"/>
        <w:r w:rsidRPr="00164B7E">
          <w:rPr>
            <w:rStyle w:val="a7"/>
            <w:szCs w:val="24"/>
          </w:rPr>
          <w:t>/</w:t>
        </w:r>
        <w:r w:rsidRPr="0080577C">
          <w:rPr>
            <w:rStyle w:val="a7"/>
            <w:szCs w:val="24"/>
            <w:lang w:val="en-US"/>
          </w:rPr>
          <w:t>event</w:t>
        </w:r>
        <w:r w:rsidRPr="00164B7E">
          <w:rPr>
            <w:rStyle w:val="a7"/>
            <w:szCs w:val="24"/>
          </w:rPr>
          <w:t>/</w:t>
        </w:r>
        <w:r w:rsidRPr="00164B7E">
          <w:rPr>
            <w:rStyle w:val="a7"/>
            <w:szCs w:val="24"/>
          </w:rPr>
          <w:t>3201</w:t>
        </w:r>
      </w:hyperlink>
    </w:p>
    <w:p w14:paraId="7F699F95" w14:textId="77777777" w:rsidR="00E71944" w:rsidRDefault="00E71944" w:rsidP="00E71944">
      <w:pPr>
        <w:rPr>
          <w:i/>
          <w:iCs/>
        </w:rPr>
      </w:pPr>
    </w:p>
    <w:p w14:paraId="4B77EAF8" w14:textId="1E175020" w:rsidR="00E71944" w:rsidRPr="00E71944" w:rsidRDefault="00E71944" w:rsidP="00E71944">
      <w:pPr>
        <w:rPr>
          <w:b/>
          <w:bCs/>
          <w:i/>
          <w:iCs/>
          <w:u w:val="single"/>
        </w:rPr>
      </w:pPr>
      <w:r w:rsidRPr="00E71944">
        <w:rPr>
          <w:b/>
          <w:bCs/>
          <w:i/>
          <w:iCs/>
          <w:u w:val="single"/>
        </w:rPr>
        <w:t>Дом международных совещаний ОИЯИ</w:t>
      </w:r>
    </w:p>
    <w:p w14:paraId="179573D0" w14:textId="77777777" w:rsidR="002A40E6" w:rsidRPr="002950E1" w:rsidRDefault="002A40E6" w:rsidP="00CF1447">
      <w:pPr>
        <w:jc w:val="center"/>
        <w:rPr>
          <w:szCs w:val="24"/>
        </w:rPr>
      </w:pPr>
    </w:p>
    <w:tbl>
      <w:tblPr>
        <w:tblW w:w="5061" w:type="pct"/>
        <w:tblLook w:val="04A0" w:firstRow="1" w:lastRow="0" w:firstColumn="1" w:lastColumn="0" w:noHBand="0" w:noVBand="1"/>
      </w:tblPr>
      <w:tblGrid>
        <w:gridCol w:w="4620"/>
        <w:gridCol w:w="5411"/>
      </w:tblGrid>
      <w:tr w:rsidR="00BF3F2D" w:rsidRPr="002950E1" w14:paraId="510DE9C0" w14:textId="77777777" w:rsidTr="007663E8">
        <w:tc>
          <w:tcPr>
            <w:tcW w:w="2303" w:type="pct"/>
          </w:tcPr>
          <w:p w14:paraId="5B88B9E5" w14:textId="1081994F" w:rsidR="00BF3F2D" w:rsidRPr="002950E1" w:rsidRDefault="00D40E47" w:rsidP="00D40E47">
            <w:pPr>
              <w:spacing w:before="60" w:after="60"/>
              <w:rPr>
                <w:b/>
                <w:szCs w:val="24"/>
              </w:rPr>
            </w:pPr>
            <w:r w:rsidRPr="002950E1">
              <w:rPr>
                <w:b/>
                <w:i/>
                <w:szCs w:val="24"/>
              </w:rPr>
              <w:t>29</w:t>
            </w:r>
            <w:r w:rsidR="00BF3F2D" w:rsidRPr="002950E1">
              <w:rPr>
                <w:b/>
                <w:i/>
                <w:szCs w:val="24"/>
              </w:rPr>
              <w:t xml:space="preserve"> </w:t>
            </w:r>
            <w:r w:rsidR="00BD69EC" w:rsidRPr="002950E1">
              <w:rPr>
                <w:b/>
                <w:i/>
                <w:szCs w:val="24"/>
              </w:rPr>
              <w:t>сентября</w:t>
            </w:r>
            <w:r w:rsidR="00BF3F2D" w:rsidRPr="002950E1">
              <w:rPr>
                <w:b/>
                <w:i/>
                <w:szCs w:val="24"/>
              </w:rPr>
              <w:t xml:space="preserve"> 20</w:t>
            </w:r>
            <w:r w:rsidR="00476093" w:rsidRPr="002950E1">
              <w:rPr>
                <w:b/>
                <w:i/>
                <w:szCs w:val="24"/>
              </w:rPr>
              <w:t>2</w:t>
            </w:r>
            <w:r w:rsidRPr="002950E1">
              <w:rPr>
                <w:b/>
                <w:i/>
                <w:szCs w:val="24"/>
                <w:lang w:val="en-US"/>
              </w:rPr>
              <w:t>2</w:t>
            </w:r>
            <w:r w:rsidR="009033AF" w:rsidRPr="002950E1">
              <w:rPr>
                <w:b/>
                <w:i/>
                <w:szCs w:val="24"/>
              </w:rPr>
              <w:t xml:space="preserve"> </w:t>
            </w:r>
            <w:r w:rsidR="00BF3F2D" w:rsidRPr="002950E1">
              <w:rPr>
                <w:b/>
                <w:i/>
                <w:szCs w:val="24"/>
              </w:rPr>
              <w:t>г., четверг</w:t>
            </w:r>
          </w:p>
        </w:tc>
        <w:tc>
          <w:tcPr>
            <w:tcW w:w="2697" w:type="pct"/>
          </w:tcPr>
          <w:p w14:paraId="27505D09" w14:textId="7A716704" w:rsidR="00BF3F2D" w:rsidRPr="002950E1" w:rsidRDefault="00D40E47" w:rsidP="00CF1447">
            <w:pPr>
              <w:pStyle w:val="30"/>
              <w:tabs>
                <w:tab w:val="left" w:pos="5245"/>
              </w:tabs>
              <w:spacing w:before="60" w:after="60"/>
              <w:ind w:left="5529" w:hanging="5529"/>
              <w:jc w:val="right"/>
              <w:rPr>
                <w:b/>
                <w:sz w:val="24"/>
                <w:szCs w:val="24"/>
              </w:rPr>
            </w:pPr>
            <w:r w:rsidRPr="002950E1">
              <w:rPr>
                <w:b/>
                <w:i/>
                <w:sz w:val="24"/>
                <w:szCs w:val="24"/>
              </w:rPr>
              <w:t>Гибридный формат</w:t>
            </w:r>
            <w:r w:rsidR="00EB6E2B" w:rsidRPr="002950E1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="00EB6E2B" w:rsidRPr="002950E1">
              <w:rPr>
                <w:b/>
                <w:i/>
                <w:sz w:val="24"/>
                <w:szCs w:val="24"/>
              </w:rPr>
              <w:t>проведения</w:t>
            </w:r>
          </w:p>
        </w:tc>
      </w:tr>
    </w:tbl>
    <w:p w14:paraId="1DCD4F88" w14:textId="77777777" w:rsidR="00BF3F2D" w:rsidRPr="002950E1" w:rsidRDefault="00BF3F2D" w:rsidP="00CF1447">
      <w:pPr>
        <w:rPr>
          <w:szCs w:val="24"/>
        </w:rPr>
      </w:pPr>
    </w:p>
    <w:tbl>
      <w:tblPr>
        <w:tblW w:w="5078" w:type="pct"/>
        <w:tblInd w:w="-34" w:type="dxa"/>
        <w:tblLayout w:type="fixed"/>
        <w:tblLook w:val="0000" w:firstRow="0" w:lastRow="0" w:firstColumn="0" w:lastColumn="0" w:noHBand="0" w:noVBand="0"/>
      </w:tblPr>
      <w:tblGrid>
        <w:gridCol w:w="839"/>
        <w:gridCol w:w="28"/>
        <w:gridCol w:w="699"/>
        <w:gridCol w:w="5103"/>
        <w:gridCol w:w="2134"/>
        <w:gridCol w:w="12"/>
        <w:gridCol w:w="1250"/>
      </w:tblGrid>
      <w:tr w:rsidR="006B53DD" w:rsidRPr="002950E1" w14:paraId="04E2018C" w14:textId="77777777" w:rsidTr="007663E8">
        <w:tc>
          <w:tcPr>
            <w:tcW w:w="431" w:type="pct"/>
            <w:gridSpan w:val="2"/>
          </w:tcPr>
          <w:p w14:paraId="6870D3A5" w14:textId="3AAEAF66" w:rsidR="00CF7578" w:rsidRPr="002950E1" w:rsidRDefault="00476093" w:rsidP="002950E1">
            <w:pPr>
              <w:spacing w:before="60" w:after="60"/>
              <w:jc w:val="right"/>
              <w:rPr>
                <w:i/>
                <w:szCs w:val="24"/>
              </w:rPr>
            </w:pPr>
            <w:r w:rsidRPr="002950E1">
              <w:rPr>
                <w:i/>
                <w:szCs w:val="24"/>
              </w:rPr>
              <w:t>1</w:t>
            </w:r>
            <w:r w:rsidR="008649DE">
              <w:rPr>
                <w:i/>
                <w:szCs w:val="24"/>
                <w:lang w:val="en-US"/>
              </w:rPr>
              <w:t>1</w:t>
            </w:r>
            <w:r w:rsidR="00CF7578" w:rsidRPr="002950E1">
              <w:rPr>
                <w:i/>
                <w:szCs w:val="24"/>
              </w:rPr>
              <w:t>.</w:t>
            </w:r>
            <w:r w:rsidR="00151F8C" w:rsidRPr="002950E1">
              <w:rPr>
                <w:i/>
                <w:szCs w:val="24"/>
              </w:rPr>
              <w:t>0</w:t>
            </w:r>
            <w:r w:rsidR="00CF7578" w:rsidRPr="002950E1">
              <w:rPr>
                <w:i/>
                <w:szCs w:val="24"/>
              </w:rPr>
              <w:t>0</w:t>
            </w:r>
          </w:p>
        </w:tc>
        <w:tc>
          <w:tcPr>
            <w:tcW w:w="347" w:type="pct"/>
          </w:tcPr>
          <w:p w14:paraId="4B744678" w14:textId="77777777" w:rsidR="00CF7578" w:rsidRPr="002950E1" w:rsidRDefault="00CF7578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1.</w:t>
            </w:r>
          </w:p>
        </w:tc>
        <w:tc>
          <w:tcPr>
            <w:tcW w:w="2535" w:type="pct"/>
          </w:tcPr>
          <w:p w14:paraId="46C04827" w14:textId="77777777" w:rsidR="00CF7578" w:rsidRPr="002950E1" w:rsidRDefault="001C5FE2" w:rsidP="002950E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Открытие </w:t>
            </w:r>
            <w:r w:rsidR="005F7B0D" w:rsidRPr="002950E1">
              <w:rPr>
                <w:rFonts w:cs="Arial"/>
                <w:szCs w:val="24"/>
              </w:rPr>
              <w:t>сессии</w:t>
            </w:r>
          </w:p>
        </w:tc>
        <w:tc>
          <w:tcPr>
            <w:tcW w:w="1066" w:type="pct"/>
            <w:gridSpan w:val="2"/>
          </w:tcPr>
          <w:p w14:paraId="599CE2D9" w14:textId="139A28F5" w:rsidR="00CF7578" w:rsidRPr="002950E1" w:rsidRDefault="00EB6E2B" w:rsidP="002950E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Г</w:t>
            </w:r>
            <w:r w:rsidR="005F7B0D" w:rsidRPr="002950E1">
              <w:rPr>
                <w:rFonts w:cs="Arial"/>
                <w:szCs w:val="24"/>
              </w:rPr>
              <w:t>.</w:t>
            </w:r>
            <w:r w:rsidR="001A47A5" w:rsidRPr="002950E1">
              <w:rPr>
                <w:rFonts w:cs="Arial"/>
                <w:szCs w:val="24"/>
              </w:rPr>
              <w:t> </w:t>
            </w:r>
            <w:r w:rsidRPr="002950E1">
              <w:rPr>
                <w:rFonts w:cs="Arial"/>
                <w:szCs w:val="24"/>
              </w:rPr>
              <w:t>В</w:t>
            </w:r>
            <w:r w:rsidR="001A47A5" w:rsidRPr="002950E1">
              <w:rPr>
                <w:rFonts w:cs="Arial"/>
                <w:szCs w:val="24"/>
              </w:rPr>
              <w:t>. </w:t>
            </w:r>
            <w:r w:rsidRPr="002950E1">
              <w:rPr>
                <w:rFonts w:cs="Arial"/>
                <w:szCs w:val="24"/>
              </w:rPr>
              <w:t>Трубников</w:t>
            </w:r>
          </w:p>
        </w:tc>
        <w:tc>
          <w:tcPr>
            <w:tcW w:w="621" w:type="pct"/>
          </w:tcPr>
          <w:p w14:paraId="72B78123" w14:textId="77777777" w:rsidR="00CF7578" w:rsidRPr="002950E1" w:rsidRDefault="001206AF" w:rsidP="002950E1">
            <w:p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5 мин.</w:t>
            </w:r>
          </w:p>
        </w:tc>
      </w:tr>
      <w:tr w:rsidR="005A248B" w:rsidRPr="002950E1" w14:paraId="34246AC1" w14:textId="77777777" w:rsidTr="007663E8">
        <w:trPr>
          <w:trHeight w:val="537"/>
        </w:trPr>
        <w:tc>
          <w:tcPr>
            <w:tcW w:w="431" w:type="pct"/>
            <w:gridSpan w:val="2"/>
          </w:tcPr>
          <w:p w14:paraId="6D6205A3" w14:textId="77777777" w:rsidR="005A248B" w:rsidRPr="002950E1" w:rsidRDefault="005A248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647F3DBE" w14:textId="77777777" w:rsidR="005A248B" w:rsidRPr="002950E1" w:rsidRDefault="005A248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2.</w:t>
            </w:r>
          </w:p>
        </w:tc>
        <w:tc>
          <w:tcPr>
            <w:tcW w:w="2535" w:type="pct"/>
          </w:tcPr>
          <w:p w14:paraId="007081DC" w14:textId="77777777" w:rsidR="005A248B" w:rsidRPr="002950E1" w:rsidRDefault="005A248B" w:rsidP="002950E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Утверждение программы сессии</w:t>
            </w:r>
          </w:p>
        </w:tc>
        <w:tc>
          <w:tcPr>
            <w:tcW w:w="1066" w:type="pct"/>
            <w:gridSpan w:val="2"/>
          </w:tcPr>
          <w:p w14:paraId="7732949C" w14:textId="234B7B58" w:rsidR="005A248B" w:rsidRPr="002950E1" w:rsidRDefault="00EB6E2B" w:rsidP="002950E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С</w:t>
            </w:r>
            <w:r w:rsidR="005A248B" w:rsidRPr="002950E1">
              <w:rPr>
                <w:rFonts w:cs="Arial"/>
                <w:szCs w:val="24"/>
              </w:rPr>
              <w:t>. </w:t>
            </w:r>
            <w:r w:rsidRPr="002950E1">
              <w:rPr>
                <w:rFonts w:cs="Arial"/>
                <w:szCs w:val="24"/>
              </w:rPr>
              <w:t>Я. Килин</w:t>
            </w:r>
          </w:p>
        </w:tc>
        <w:tc>
          <w:tcPr>
            <w:tcW w:w="621" w:type="pct"/>
          </w:tcPr>
          <w:p w14:paraId="6A7C0DA5" w14:textId="77777777" w:rsidR="005A248B" w:rsidRPr="002950E1" w:rsidRDefault="005A248B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5 мин.</w:t>
            </w:r>
          </w:p>
        </w:tc>
      </w:tr>
      <w:tr w:rsidR="00EB6E2B" w:rsidRPr="002950E1" w14:paraId="596195C3" w14:textId="77777777" w:rsidTr="007663E8">
        <w:tc>
          <w:tcPr>
            <w:tcW w:w="431" w:type="pct"/>
            <w:gridSpan w:val="2"/>
          </w:tcPr>
          <w:p w14:paraId="74203298" w14:textId="77777777" w:rsidR="00EB6E2B" w:rsidRPr="002950E1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1241F22C" w14:textId="77777777" w:rsidR="00EB6E2B" w:rsidRPr="002950E1" w:rsidRDefault="00EB6E2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3.</w:t>
            </w:r>
          </w:p>
        </w:tc>
        <w:tc>
          <w:tcPr>
            <w:tcW w:w="2535" w:type="pct"/>
          </w:tcPr>
          <w:p w14:paraId="06F44CB1" w14:textId="77777777" w:rsidR="00EB6E2B" w:rsidRPr="002950E1" w:rsidRDefault="00EB6E2B" w:rsidP="002950E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Доклад директора ОИЯИ</w:t>
            </w:r>
          </w:p>
        </w:tc>
        <w:tc>
          <w:tcPr>
            <w:tcW w:w="1066" w:type="pct"/>
            <w:gridSpan w:val="2"/>
          </w:tcPr>
          <w:p w14:paraId="652ED972" w14:textId="0495C6A3" w:rsidR="00EB6E2B" w:rsidRPr="002950E1" w:rsidRDefault="00EB6E2B" w:rsidP="002950E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Г. В. Трубников</w:t>
            </w:r>
          </w:p>
        </w:tc>
        <w:tc>
          <w:tcPr>
            <w:tcW w:w="621" w:type="pct"/>
          </w:tcPr>
          <w:p w14:paraId="5158DEA1" w14:textId="77777777" w:rsidR="00EB6E2B" w:rsidRPr="002950E1" w:rsidRDefault="00EB6E2B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  <w:lang w:val="en-US"/>
              </w:rPr>
              <w:t>5</w:t>
            </w:r>
            <w:r w:rsidRPr="002950E1">
              <w:rPr>
                <w:rFonts w:cs="Arial"/>
                <w:szCs w:val="24"/>
              </w:rPr>
              <w:t>0 мин.</w:t>
            </w:r>
          </w:p>
        </w:tc>
      </w:tr>
      <w:tr w:rsidR="00EB6E2B" w:rsidRPr="002950E1" w14:paraId="29D61AAC" w14:textId="77777777" w:rsidTr="007663E8">
        <w:tc>
          <w:tcPr>
            <w:tcW w:w="431" w:type="pct"/>
            <w:gridSpan w:val="2"/>
          </w:tcPr>
          <w:p w14:paraId="0FBB3A6D" w14:textId="77777777" w:rsidR="00EB6E2B" w:rsidRPr="002950E1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1CBD203F" w14:textId="77777777" w:rsidR="00EB6E2B" w:rsidRPr="002950E1" w:rsidRDefault="00EB6E2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4.</w:t>
            </w:r>
          </w:p>
        </w:tc>
        <w:tc>
          <w:tcPr>
            <w:tcW w:w="2535" w:type="pct"/>
          </w:tcPr>
          <w:p w14:paraId="1E8AD0A7" w14:textId="77777777" w:rsidR="00EB6E2B" w:rsidRPr="002950E1" w:rsidRDefault="00EB6E2B" w:rsidP="002950E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Дискуссия по докладу директора ОИЯИ</w:t>
            </w:r>
          </w:p>
        </w:tc>
        <w:tc>
          <w:tcPr>
            <w:tcW w:w="1066" w:type="pct"/>
            <w:gridSpan w:val="2"/>
          </w:tcPr>
          <w:p w14:paraId="4E73603F" w14:textId="539A234D" w:rsidR="00EB6E2B" w:rsidRPr="002950E1" w:rsidRDefault="00EB6E2B" w:rsidP="002950E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С. Я. Килин</w:t>
            </w:r>
          </w:p>
        </w:tc>
        <w:tc>
          <w:tcPr>
            <w:tcW w:w="621" w:type="pct"/>
          </w:tcPr>
          <w:p w14:paraId="3B4038F6" w14:textId="77777777" w:rsidR="00EB6E2B" w:rsidRPr="002950E1" w:rsidRDefault="00EB6E2B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15 мин.</w:t>
            </w:r>
          </w:p>
        </w:tc>
      </w:tr>
      <w:tr w:rsidR="00EB6E2B" w:rsidRPr="002950E1" w14:paraId="6377E459" w14:textId="77777777" w:rsidTr="007663E8">
        <w:tc>
          <w:tcPr>
            <w:tcW w:w="431" w:type="pct"/>
            <w:gridSpan w:val="2"/>
          </w:tcPr>
          <w:p w14:paraId="15CA0224" w14:textId="77777777" w:rsidR="00EB6E2B" w:rsidRPr="002950E1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01C0E7C3" w14:textId="77777777" w:rsidR="00EB6E2B" w:rsidRPr="002950E1" w:rsidRDefault="00EB6E2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5.</w:t>
            </w:r>
          </w:p>
        </w:tc>
        <w:tc>
          <w:tcPr>
            <w:tcW w:w="2535" w:type="pct"/>
          </w:tcPr>
          <w:p w14:paraId="6087DEA8" w14:textId="77777777" w:rsidR="00EB6E2B" w:rsidRPr="002950E1" w:rsidRDefault="00EB6E2B" w:rsidP="002950E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Организация редакционной комиссии по подготовке проекта резолюции Ученого совета</w:t>
            </w:r>
          </w:p>
        </w:tc>
        <w:tc>
          <w:tcPr>
            <w:tcW w:w="1066" w:type="pct"/>
            <w:gridSpan w:val="2"/>
          </w:tcPr>
          <w:p w14:paraId="5775C36D" w14:textId="070A3A37" w:rsidR="00EB6E2B" w:rsidRPr="002950E1" w:rsidRDefault="00EB6E2B" w:rsidP="002950E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С. Я. Килин</w:t>
            </w:r>
          </w:p>
        </w:tc>
        <w:tc>
          <w:tcPr>
            <w:tcW w:w="621" w:type="pct"/>
          </w:tcPr>
          <w:p w14:paraId="5BD708C2" w14:textId="77777777" w:rsidR="00EB6E2B" w:rsidRPr="002950E1" w:rsidRDefault="00EB6E2B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5 мин.</w:t>
            </w:r>
          </w:p>
        </w:tc>
      </w:tr>
      <w:tr w:rsidR="003539AA" w:rsidRPr="003539AA" w14:paraId="73FA4550" w14:textId="77777777" w:rsidTr="007663E8">
        <w:tc>
          <w:tcPr>
            <w:tcW w:w="431" w:type="pct"/>
            <w:gridSpan w:val="2"/>
          </w:tcPr>
          <w:p w14:paraId="5B318A79" w14:textId="77777777" w:rsidR="00EB6E2B" w:rsidRPr="00801FC3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169A2E0F" w14:textId="77777777" w:rsidR="00EB6E2B" w:rsidRPr="00801FC3" w:rsidRDefault="00EB6E2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33E5B0B8" w14:textId="7C405FFA" w:rsidR="00EB6E2B" w:rsidRPr="00801FC3" w:rsidRDefault="00EB6E2B" w:rsidP="002950E1">
            <w:pPr>
              <w:spacing w:before="60" w:after="60"/>
              <w:rPr>
                <w:rFonts w:cs="Arial"/>
                <w:szCs w:val="24"/>
              </w:rPr>
            </w:pPr>
            <w:r w:rsidRPr="00801FC3">
              <w:rPr>
                <w:szCs w:val="24"/>
              </w:rPr>
              <w:t xml:space="preserve">Организация избирательной комиссии по выборам на должность директора Лаборатории теоретической физики </w:t>
            </w:r>
            <w:r w:rsidRPr="00801FC3">
              <w:rPr>
                <w:szCs w:val="24"/>
              </w:rPr>
              <w:br/>
              <w:t xml:space="preserve">им. Н. Н. Боголюбова (ЛТФ) </w:t>
            </w:r>
          </w:p>
        </w:tc>
        <w:tc>
          <w:tcPr>
            <w:tcW w:w="1066" w:type="pct"/>
            <w:gridSpan w:val="2"/>
          </w:tcPr>
          <w:p w14:paraId="0DB95053" w14:textId="1A456590" w:rsidR="00EB6E2B" w:rsidRPr="00801FC3" w:rsidRDefault="00AC7A43" w:rsidP="002950E1">
            <w:pPr>
              <w:spacing w:before="60" w:after="60"/>
              <w:rPr>
                <w:rFonts w:cs="Arial"/>
                <w:szCs w:val="24"/>
              </w:rPr>
            </w:pPr>
            <w:r w:rsidRPr="00801FC3">
              <w:rPr>
                <w:rFonts w:cs="Arial"/>
                <w:szCs w:val="24"/>
              </w:rPr>
              <w:t>С. Я. Килин</w:t>
            </w:r>
          </w:p>
        </w:tc>
        <w:tc>
          <w:tcPr>
            <w:tcW w:w="621" w:type="pct"/>
          </w:tcPr>
          <w:p w14:paraId="194B2C96" w14:textId="74DF1A33" w:rsidR="00EB6E2B" w:rsidRPr="00801FC3" w:rsidRDefault="002950E1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801FC3">
              <w:rPr>
                <w:rFonts w:cs="Arial"/>
                <w:szCs w:val="24"/>
              </w:rPr>
              <w:t>5 мин.</w:t>
            </w:r>
          </w:p>
        </w:tc>
      </w:tr>
      <w:tr w:rsidR="00EB6E2B" w:rsidRPr="002950E1" w14:paraId="4C53EFA6" w14:textId="77777777" w:rsidTr="007663E8">
        <w:tc>
          <w:tcPr>
            <w:tcW w:w="431" w:type="pct"/>
            <w:gridSpan w:val="2"/>
          </w:tcPr>
          <w:p w14:paraId="53931844" w14:textId="77777777" w:rsidR="00EB6E2B" w:rsidRPr="002950E1" w:rsidRDefault="00EB6E2B" w:rsidP="002950E1">
            <w:pPr>
              <w:pStyle w:val="3"/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347" w:type="pct"/>
          </w:tcPr>
          <w:p w14:paraId="4D16C550" w14:textId="77777777" w:rsidR="00EB6E2B" w:rsidRPr="002950E1" w:rsidRDefault="00EB6E2B" w:rsidP="002950E1">
            <w:pPr>
              <w:pStyle w:val="3"/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2535" w:type="pct"/>
          </w:tcPr>
          <w:p w14:paraId="7D9C7B61" w14:textId="26EFBFD0" w:rsidR="00EB6E2B" w:rsidRPr="002950E1" w:rsidRDefault="00EB6E2B" w:rsidP="002950E1">
            <w:pPr>
              <w:pStyle w:val="3"/>
              <w:spacing w:before="60" w:after="60" w:line="240" w:lineRule="auto"/>
              <w:jc w:val="center"/>
              <w:rPr>
                <w:b w:val="0"/>
                <w:i/>
                <w:sz w:val="24"/>
                <w:szCs w:val="24"/>
              </w:rPr>
            </w:pPr>
            <w:r w:rsidRPr="002950E1">
              <w:rPr>
                <w:b w:val="0"/>
                <w:i/>
                <w:sz w:val="24"/>
                <w:szCs w:val="24"/>
              </w:rPr>
              <w:t>Перерыв</w:t>
            </w:r>
            <w:r w:rsidR="00081122">
              <w:rPr>
                <w:b w:val="0"/>
                <w:i/>
                <w:sz w:val="24"/>
                <w:szCs w:val="24"/>
              </w:rPr>
              <w:t xml:space="preserve"> на обед</w:t>
            </w:r>
          </w:p>
        </w:tc>
        <w:tc>
          <w:tcPr>
            <w:tcW w:w="1060" w:type="pct"/>
          </w:tcPr>
          <w:p w14:paraId="773638F6" w14:textId="77777777" w:rsidR="00EB6E2B" w:rsidRPr="002950E1" w:rsidRDefault="00EB6E2B" w:rsidP="002950E1">
            <w:pPr>
              <w:pStyle w:val="3"/>
              <w:spacing w:before="60" w:after="60" w:line="240" w:lineRule="auto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627" w:type="pct"/>
            <w:gridSpan w:val="2"/>
          </w:tcPr>
          <w:p w14:paraId="763437F7" w14:textId="29CBD5F5" w:rsidR="00EB6E2B" w:rsidRPr="002950E1" w:rsidRDefault="00081122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6</w:t>
            </w:r>
            <w:r w:rsidR="00EB6E2B" w:rsidRPr="002950E1">
              <w:rPr>
                <w:rFonts w:cs="Arial"/>
                <w:szCs w:val="24"/>
              </w:rPr>
              <w:t>0 мин.</w:t>
            </w:r>
          </w:p>
        </w:tc>
      </w:tr>
      <w:tr w:rsidR="005B01F8" w:rsidRPr="002950E1" w14:paraId="2BEA2ECE" w14:textId="77777777" w:rsidTr="007663E8">
        <w:tc>
          <w:tcPr>
            <w:tcW w:w="417" w:type="pct"/>
          </w:tcPr>
          <w:p w14:paraId="2C92CC21" w14:textId="77777777" w:rsidR="005B01F8" w:rsidRPr="00AC7A43" w:rsidRDefault="005B01F8" w:rsidP="002950E1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61" w:type="pct"/>
            <w:gridSpan w:val="2"/>
          </w:tcPr>
          <w:p w14:paraId="16ADD014" w14:textId="77777777" w:rsidR="005B01F8" w:rsidRPr="00AC7A43" w:rsidRDefault="005B01F8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25144AB0" w14:textId="57A53C13" w:rsidR="005B01F8" w:rsidRPr="002950E1" w:rsidRDefault="00931322" w:rsidP="002950E1">
            <w:pPr>
              <w:widowControl w:val="0"/>
              <w:spacing w:before="60" w:after="60"/>
              <w:ind w:right="-111"/>
              <w:rPr>
                <w:szCs w:val="24"/>
              </w:rPr>
            </w:pPr>
            <w:r w:rsidRPr="002950E1">
              <w:rPr>
                <w:szCs w:val="24"/>
              </w:rPr>
              <w:t>Проект</w:t>
            </w:r>
            <w:r w:rsidR="005B01F8" w:rsidRPr="002950E1">
              <w:rPr>
                <w:szCs w:val="24"/>
              </w:rPr>
              <w:t xml:space="preserve"> Семилетнего плана развития ОИЯИ на 2024–2030 годы</w:t>
            </w:r>
          </w:p>
        </w:tc>
        <w:tc>
          <w:tcPr>
            <w:tcW w:w="1060" w:type="pct"/>
          </w:tcPr>
          <w:p w14:paraId="1681F6FD" w14:textId="0FD711AE" w:rsidR="005B01F8" w:rsidRPr="002950E1" w:rsidRDefault="005B3A29" w:rsidP="002950E1">
            <w:pPr>
              <w:widowControl w:val="0"/>
              <w:spacing w:before="60" w:after="60"/>
              <w:rPr>
                <w:szCs w:val="24"/>
              </w:rPr>
            </w:pPr>
            <w:r w:rsidRPr="002950E1">
              <w:rPr>
                <w:rFonts w:cs="Arial"/>
                <w:szCs w:val="24"/>
              </w:rPr>
              <w:t>Г. В. Трубников</w:t>
            </w:r>
          </w:p>
        </w:tc>
        <w:tc>
          <w:tcPr>
            <w:tcW w:w="627" w:type="pct"/>
            <w:gridSpan w:val="2"/>
          </w:tcPr>
          <w:p w14:paraId="12ED1278" w14:textId="7DCC7B12" w:rsidR="005B01F8" w:rsidRPr="002950E1" w:rsidRDefault="005B3A29" w:rsidP="002950E1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3</w:t>
            </w:r>
            <w:r w:rsidRPr="002950E1">
              <w:rPr>
                <w:rFonts w:cs="Arial"/>
                <w:szCs w:val="24"/>
              </w:rPr>
              <w:t>0 мин.</w:t>
            </w:r>
          </w:p>
        </w:tc>
      </w:tr>
      <w:tr w:rsidR="005B01F8" w:rsidRPr="002950E1" w14:paraId="618F5981" w14:textId="77777777" w:rsidTr="007663E8">
        <w:trPr>
          <w:trHeight w:val="439"/>
        </w:trPr>
        <w:tc>
          <w:tcPr>
            <w:tcW w:w="417" w:type="pct"/>
          </w:tcPr>
          <w:p w14:paraId="0FCD77D2" w14:textId="77777777" w:rsidR="005B01F8" w:rsidRPr="002950E1" w:rsidRDefault="005B01F8" w:rsidP="002950E1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61" w:type="pct"/>
            <w:gridSpan w:val="2"/>
          </w:tcPr>
          <w:p w14:paraId="587A6005" w14:textId="77777777" w:rsidR="005B01F8" w:rsidRPr="002950E1" w:rsidRDefault="005B01F8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69C28A83" w14:textId="472E55FA" w:rsidR="005B01F8" w:rsidRPr="002950E1" w:rsidRDefault="005B01F8" w:rsidP="002950E1">
            <w:pPr>
              <w:widowControl w:val="0"/>
              <w:spacing w:before="60" w:after="60"/>
              <w:ind w:right="-67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Дискуссия по доклад</w:t>
            </w:r>
            <w:r w:rsidR="005B3A29">
              <w:rPr>
                <w:rFonts w:cs="Arial"/>
                <w:szCs w:val="24"/>
              </w:rPr>
              <w:t>у</w:t>
            </w:r>
            <w:r w:rsidRPr="002950E1">
              <w:rPr>
                <w:rFonts w:cs="Arial"/>
                <w:szCs w:val="24"/>
              </w:rPr>
              <w:t xml:space="preserve"> п. 7 </w:t>
            </w:r>
          </w:p>
        </w:tc>
        <w:tc>
          <w:tcPr>
            <w:tcW w:w="1060" w:type="pct"/>
          </w:tcPr>
          <w:p w14:paraId="6748B69A" w14:textId="77777777" w:rsidR="005B01F8" w:rsidRPr="002950E1" w:rsidRDefault="005B01F8" w:rsidP="002950E1">
            <w:pPr>
              <w:widowControl w:val="0"/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szCs w:val="24"/>
              </w:rPr>
              <w:t>С. Я. Килин</w:t>
            </w:r>
          </w:p>
        </w:tc>
        <w:tc>
          <w:tcPr>
            <w:tcW w:w="627" w:type="pct"/>
            <w:gridSpan w:val="2"/>
          </w:tcPr>
          <w:p w14:paraId="6B922B2D" w14:textId="77777777" w:rsidR="005B01F8" w:rsidRPr="002950E1" w:rsidRDefault="005B01F8" w:rsidP="002950E1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20 мин.</w:t>
            </w:r>
          </w:p>
        </w:tc>
      </w:tr>
      <w:tr w:rsidR="00D4346F" w:rsidRPr="00D4346F" w14:paraId="58863A19" w14:textId="77777777" w:rsidTr="007663E8">
        <w:trPr>
          <w:trHeight w:val="405"/>
        </w:trPr>
        <w:tc>
          <w:tcPr>
            <w:tcW w:w="431" w:type="pct"/>
            <w:gridSpan w:val="2"/>
          </w:tcPr>
          <w:p w14:paraId="74565B54" w14:textId="77777777" w:rsidR="00EB6E2B" w:rsidRPr="00D4346F" w:rsidRDefault="00EB6E2B" w:rsidP="00B86BCF">
            <w:pPr>
              <w:rPr>
                <w:rFonts w:cs="Arial"/>
                <w:szCs w:val="24"/>
              </w:rPr>
            </w:pPr>
          </w:p>
        </w:tc>
        <w:tc>
          <w:tcPr>
            <w:tcW w:w="347" w:type="pct"/>
          </w:tcPr>
          <w:p w14:paraId="2FFAA3D9" w14:textId="77777777" w:rsidR="00EB6E2B" w:rsidRPr="00D4346F" w:rsidRDefault="00EB6E2B" w:rsidP="001570CE">
            <w:pPr>
              <w:spacing w:before="60" w:after="60"/>
              <w:ind w:left="360"/>
              <w:jc w:val="right"/>
              <w:rPr>
                <w:rFonts w:cs="Arial"/>
                <w:szCs w:val="24"/>
              </w:rPr>
            </w:pPr>
          </w:p>
        </w:tc>
        <w:tc>
          <w:tcPr>
            <w:tcW w:w="2535" w:type="pct"/>
          </w:tcPr>
          <w:p w14:paraId="3D6C78E6" w14:textId="60FB6EFE" w:rsidR="00EB6E2B" w:rsidRPr="00D4346F" w:rsidRDefault="00EB6E2B" w:rsidP="00931322">
            <w:pPr>
              <w:spacing w:before="60" w:after="60"/>
              <w:jc w:val="center"/>
              <w:rPr>
                <w:rFonts w:cs="Arial"/>
                <w:szCs w:val="24"/>
                <w:u w:val="single"/>
              </w:rPr>
            </w:pPr>
            <w:r w:rsidRPr="00D4346F">
              <w:rPr>
                <w:rFonts w:cs="Arial"/>
                <w:szCs w:val="24"/>
                <w:u w:val="single"/>
              </w:rPr>
              <w:t>Закрытое заседание</w:t>
            </w:r>
            <w:r w:rsidR="005D0BA3" w:rsidRPr="00D4346F">
              <w:rPr>
                <w:rFonts w:cs="Arial"/>
                <w:szCs w:val="24"/>
                <w:u w:val="single"/>
              </w:rPr>
              <w:t xml:space="preserve"> (</w:t>
            </w:r>
            <w:r w:rsidR="00931322" w:rsidRPr="00D4346F">
              <w:rPr>
                <w:rFonts w:cs="Arial"/>
                <w:szCs w:val="24"/>
                <w:u w:val="single"/>
              </w:rPr>
              <w:t>п. 9)</w:t>
            </w:r>
          </w:p>
        </w:tc>
        <w:tc>
          <w:tcPr>
            <w:tcW w:w="1060" w:type="pct"/>
          </w:tcPr>
          <w:p w14:paraId="0566EAD2" w14:textId="77777777" w:rsidR="00EB6E2B" w:rsidRPr="00D4346F" w:rsidRDefault="00EB6E2B" w:rsidP="001570CE">
            <w:pPr>
              <w:spacing w:before="60" w:after="60"/>
              <w:ind w:left="360"/>
              <w:rPr>
                <w:rFonts w:cs="Arial"/>
                <w:szCs w:val="24"/>
              </w:rPr>
            </w:pPr>
          </w:p>
        </w:tc>
        <w:tc>
          <w:tcPr>
            <w:tcW w:w="627" w:type="pct"/>
            <w:gridSpan w:val="2"/>
          </w:tcPr>
          <w:p w14:paraId="584B36E8" w14:textId="77777777" w:rsidR="00EB6E2B" w:rsidRPr="00D4346F" w:rsidRDefault="00EB6E2B" w:rsidP="001570CE">
            <w:pPr>
              <w:spacing w:before="60" w:after="60"/>
              <w:ind w:left="360"/>
              <w:jc w:val="right"/>
              <w:rPr>
                <w:rFonts w:cs="Arial"/>
                <w:szCs w:val="24"/>
              </w:rPr>
            </w:pPr>
          </w:p>
        </w:tc>
      </w:tr>
      <w:tr w:rsidR="00B86BCF" w:rsidRPr="002950E1" w14:paraId="1173C7A1" w14:textId="77777777" w:rsidTr="007663E8">
        <w:trPr>
          <w:trHeight w:val="405"/>
        </w:trPr>
        <w:tc>
          <w:tcPr>
            <w:tcW w:w="431" w:type="pct"/>
            <w:gridSpan w:val="2"/>
          </w:tcPr>
          <w:p w14:paraId="12A0C7BA" w14:textId="77625CF5" w:rsidR="00B86BCF" w:rsidRPr="002950E1" w:rsidRDefault="00B86BCF" w:rsidP="002950E1">
            <w:pPr>
              <w:spacing w:before="60" w:after="60"/>
              <w:rPr>
                <w:rFonts w:cs="Arial"/>
                <w:i/>
                <w:szCs w:val="24"/>
                <w:lang w:val="en-US"/>
              </w:rPr>
            </w:pPr>
          </w:p>
        </w:tc>
        <w:tc>
          <w:tcPr>
            <w:tcW w:w="347" w:type="pct"/>
          </w:tcPr>
          <w:p w14:paraId="3D1AD4E8" w14:textId="77777777" w:rsidR="00B86BCF" w:rsidRPr="002950E1" w:rsidRDefault="00B86BCF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496693CF" w14:textId="3C49A4A8" w:rsidR="00B86BCF" w:rsidRPr="002950E1" w:rsidRDefault="00B86BCF" w:rsidP="002950E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Выборы на должность директора ЛТФ:</w:t>
            </w:r>
          </w:p>
        </w:tc>
        <w:tc>
          <w:tcPr>
            <w:tcW w:w="1060" w:type="pct"/>
          </w:tcPr>
          <w:p w14:paraId="7F4149A2" w14:textId="27B99A21" w:rsidR="00B86BCF" w:rsidRPr="002950E1" w:rsidRDefault="00B86BCF" w:rsidP="002950E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szCs w:val="24"/>
              </w:rPr>
              <w:t>С. Я. Килин</w:t>
            </w:r>
          </w:p>
        </w:tc>
        <w:tc>
          <w:tcPr>
            <w:tcW w:w="627" w:type="pct"/>
            <w:gridSpan w:val="2"/>
          </w:tcPr>
          <w:p w14:paraId="06B2B91A" w14:textId="73B1075F" w:rsidR="00B86BCF" w:rsidRPr="002950E1" w:rsidRDefault="00B86BCF" w:rsidP="00A2298B">
            <w:pPr>
              <w:spacing w:before="60" w:after="60"/>
              <w:ind w:left="298" w:hanging="141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30 </w:t>
            </w:r>
            <w:r w:rsidR="00A2298B">
              <w:rPr>
                <w:rFonts w:cs="Arial"/>
                <w:szCs w:val="24"/>
              </w:rPr>
              <w:t>м</w:t>
            </w:r>
            <w:r w:rsidRPr="002950E1">
              <w:rPr>
                <w:rFonts w:cs="Arial"/>
                <w:szCs w:val="24"/>
              </w:rPr>
              <w:t>ин.</w:t>
            </w:r>
          </w:p>
        </w:tc>
      </w:tr>
      <w:tr w:rsidR="00B86BCF" w:rsidRPr="002950E1" w14:paraId="763ED874" w14:textId="77777777" w:rsidTr="007663E8">
        <w:trPr>
          <w:trHeight w:val="405"/>
        </w:trPr>
        <w:tc>
          <w:tcPr>
            <w:tcW w:w="431" w:type="pct"/>
            <w:gridSpan w:val="2"/>
          </w:tcPr>
          <w:p w14:paraId="15F5C6DF" w14:textId="77777777" w:rsidR="00B86BCF" w:rsidRPr="002950E1" w:rsidRDefault="00B86BCF" w:rsidP="002950E1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347" w:type="pct"/>
          </w:tcPr>
          <w:p w14:paraId="10DB1662" w14:textId="77777777" w:rsidR="00B86BCF" w:rsidRPr="002950E1" w:rsidRDefault="00B86BCF" w:rsidP="002950E1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3FF65803" w14:textId="7039ED16" w:rsidR="00B86BCF" w:rsidRPr="002950E1" w:rsidRDefault="00B86BCF" w:rsidP="002950E1">
            <w:pPr>
              <w:numPr>
                <w:ilvl w:val="0"/>
                <w:numId w:val="7"/>
              </w:num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рекомендации избирательной комиссии</w:t>
            </w:r>
          </w:p>
        </w:tc>
        <w:tc>
          <w:tcPr>
            <w:tcW w:w="1060" w:type="pct"/>
          </w:tcPr>
          <w:p w14:paraId="689B3D95" w14:textId="31F72541" w:rsidR="00B86BCF" w:rsidRPr="00AC7A43" w:rsidRDefault="00AC7A43" w:rsidP="002950E1">
            <w:pPr>
              <w:spacing w:before="60" w:after="60"/>
              <w:rPr>
                <w:szCs w:val="24"/>
              </w:rPr>
            </w:pPr>
            <w:r>
              <w:rPr>
                <w:szCs w:val="24"/>
              </w:rPr>
              <w:t>Избирательная комиссия</w:t>
            </w:r>
          </w:p>
        </w:tc>
        <w:tc>
          <w:tcPr>
            <w:tcW w:w="627" w:type="pct"/>
            <w:gridSpan w:val="2"/>
          </w:tcPr>
          <w:p w14:paraId="26967CCF" w14:textId="77777777" w:rsidR="00B86BCF" w:rsidRPr="002950E1" w:rsidRDefault="00B86BCF" w:rsidP="002950E1">
            <w:pPr>
              <w:spacing w:before="60" w:after="60"/>
              <w:ind w:left="360"/>
              <w:jc w:val="right"/>
              <w:rPr>
                <w:rFonts w:cs="Arial"/>
                <w:szCs w:val="24"/>
              </w:rPr>
            </w:pPr>
          </w:p>
        </w:tc>
      </w:tr>
      <w:tr w:rsidR="00B86BCF" w:rsidRPr="002950E1" w14:paraId="13709FE9" w14:textId="77777777" w:rsidTr="007663E8">
        <w:trPr>
          <w:trHeight w:val="455"/>
        </w:trPr>
        <w:tc>
          <w:tcPr>
            <w:tcW w:w="431" w:type="pct"/>
            <w:gridSpan w:val="2"/>
          </w:tcPr>
          <w:p w14:paraId="423232B8" w14:textId="77777777" w:rsidR="00B86BCF" w:rsidRPr="002950E1" w:rsidRDefault="00B86BCF" w:rsidP="002950E1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347" w:type="pct"/>
          </w:tcPr>
          <w:p w14:paraId="1AD0927D" w14:textId="77777777" w:rsidR="00B86BCF" w:rsidRPr="002950E1" w:rsidRDefault="00B86BCF" w:rsidP="002950E1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4E90907D" w14:textId="56AD91D2" w:rsidR="00B86BCF" w:rsidRPr="002950E1" w:rsidRDefault="00B86BCF" w:rsidP="002950E1">
            <w:pPr>
              <w:numPr>
                <w:ilvl w:val="0"/>
                <w:numId w:val="7"/>
              </w:num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выступлени</w:t>
            </w:r>
            <w:r w:rsidR="00FC6A3B">
              <w:rPr>
                <w:rFonts w:cs="Arial"/>
                <w:szCs w:val="24"/>
              </w:rPr>
              <w:t>е</w:t>
            </w:r>
            <w:r w:rsidRPr="002950E1">
              <w:rPr>
                <w:rFonts w:cs="Arial"/>
                <w:szCs w:val="24"/>
              </w:rPr>
              <w:t xml:space="preserve"> кандидат</w:t>
            </w:r>
            <w:r w:rsidR="00FC6A3B">
              <w:rPr>
                <w:rFonts w:cs="Arial"/>
                <w:szCs w:val="24"/>
              </w:rPr>
              <w:t xml:space="preserve">а </w:t>
            </w:r>
          </w:p>
        </w:tc>
        <w:tc>
          <w:tcPr>
            <w:tcW w:w="1060" w:type="pct"/>
          </w:tcPr>
          <w:p w14:paraId="1B03E567" w14:textId="0890B989" w:rsidR="00B86BCF" w:rsidRPr="002950E1" w:rsidRDefault="00FC6A3B" w:rsidP="002950E1">
            <w:pPr>
              <w:spacing w:before="60" w:after="60"/>
              <w:rPr>
                <w:szCs w:val="24"/>
              </w:rPr>
            </w:pPr>
            <w:r>
              <w:rPr>
                <w:szCs w:val="24"/>
              </w:rPr>
              <w:t>Д. И. Казаков</w:t>
            </w:r>
          </w:p>
        </w:tc>
        <w:tc>
          <w:tcPr>
            <w:tcW w:w="627" w:type="pct"/>
            <w:gridSpan w:val="2"/>
          </w:tcPr>
          <w:p w14:paraId="7F8459A9" w14:textId="5D71815D" w:rsidR="00B86BCF" w:rsidRPr="002950E1" w:rsidRDefault="00FC6A3B" w:rsidP="00FC6A3B">
            <w:pPr>
              <w:tabs>
                <w:tab w:val="left" w:pos="600"/>
              </w:tabs>
              <w:spacing w:before="60" w:after="60"/>
              <w:ind w:left="360" w:right="29" w:hanging="3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10 мин.</w:t>
            </w:r>
          </w:p>
        </w:tc>
      </w:tr>
      <w:tr w:rsidR="00B86BCF" w:rsidRPr="002950E1" w14:paraId="04E015D9" w14:textId="77777777" w:rsidTr="007663E8">
        <w:trPr>
          <w:trHeight w:val="405"/>
        </w:trPr>
        <w:tc>
          <w:tcPr>
            <w:tcW w:w="431" w:type="pct"/>
            <w:gridSpan w:val="2"/>
          </w:tcPr>
          <w:p w14:paraId="2051245B" w14:textId="77777777" w:rsidR="00B86BCF" w:rsidRPr="002950E1" w:rsidRDefault="00B86BCF" w:rsidP="002950E1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347" w:type="pct"/>
          </w:tcPr>
          <w:p w14:paraId="63EC7CAA" w14:textId="77777777" w:rsidR="00B86BCF" w:rsidRPr="002950E1" w:rsidRDefault="00B86BCF" w:rsidP="002950E1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02777C26" w14:textId="2C33B4D8" w:rsidR="00B86BCF" w:rsidRPr="002950E1" w:rsidRDefault="00B86BCF" w:rsidP="002950E1">
            <w:pPr>
              <w:numPr>
                <w:ilvl w:val="0"/>
                <w:numId w:val="7"/>
              </w:num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обсуждение кандидат</w:t>
            </w:r>
            <w:r w:rsidR="00FC6A3B">
              <w:rPr>
                <w:rFonts w:cs="Arial"/>
                <w:szCs w:val="24"/>
              </w:rPr>
              <w:t>а</w:t>
            </w:r>
          </w:p>
        </w:tc>
        <w:tc>
          <w:tcPr>
            <w:tcW w:w="1060" w:type="pct"/>
          </w:tcPr>
          <w:p w14:paraId="3CE270FB" w14:textId="77777777" w:rsidR="00B86BCF" w:rsidRPr="002950E1" w:rsidRDefault="00B86BCF" w:rsidP="002950E1">
            <w:pPr>
              <w:spacing w:before="60" w:after="60"/>
              <w:rPr>
                <w:szCs w:val="24"/>
              </w:rPr>
            </w:pPr>
          </w:p>
        </w:tc>
        <w:tc>
          <w:tcPr>
            <w:tcW w:w="627" w:type="pct"/>
            <w:gridSpan w:val="2"/>
          </w:tcPr>
          <w:p w14:paraId="56152959" w14:textId="77777777" w:rsidR="00B86BCF" w:rsidRPr="002950E1" w:rsidRDefault="00B86BCF" w:rsidP="002950E1">
            <w:pPr>
              <w:spacing w:before="60" w:after="60"/>
              <w:ind w:left="360"/>
              <w:jc w:val="right"/>
              <w:rPr>
                <w:rFonts w:cs="Arial"/>
                <w:szCs w:val="24"/>
              </w:rPr>
            </w:pPr>
          </w:p>
        </w:tc>
      </w:tr>
      <w:tr w:rsidR="00B86BCF" w:rsidRPr="002950E1" w14:paraId="05345043" w14:textId="77777777" w:rsidTr="007663E8">
        <w:trPr>
          <w:trHeight w:val="723"/>
        </w:trPr>
        <w:tc>
          <w:tcPr>
            <w:tcW w:w="431" w:type="pct"/>
            <w:gridSpan w:val="2"/>
          </w:tcPr>
          <w:p w14:paraId="74B8FB70" w14:textId="77777777" w:rsidR="00B86BCF" w:rsidRPr="002950E1" w:rsidRDefault="00B86BCF" w:rsidP="002950E1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347" w:type="pct"/>
          </w:tcPr>
          <w:p w14:paraId="7792DEF0" w14:textId="77777777" w:rsidR="00B86BCF" w:rsidRPr="002950E1" w:rsidRDefault="00B86BCF" w:rsidP="002950E1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587F82B7" w14:textId="22FA39C3" w:rsidR="00B86BCF" w:rsidRPr="002950E1" w:rsidRDefault="00B86BCF" w:rsidP="002950E1">
            <w:pPr>
              <w:numPr>
                <w:ilvl w:val="0"/>
                <w:numId w:val="7"/>
              </w:num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голосование, подсчет голосов, объявление результатов выборов</w:t>
            </w:r>
          </w:p>
        </w:tc>
        <w:tc>
          <w:tcPr>
            <w:tcW w:w="1060" w:type="pct"/>
          </w:tcPr>
          <w:p w14:paraId="2EC6851E" w14:textId="77777777" w:rsidR="00B86BCF" w:rsidRPr="002950E1" w:rsidRDefault="00B86BCF" w:rsidP="002950E1">
            <w:pPr>
              <w:spacing w:before="60" w:after="60"/>
              <w:rPr>
                <w:szCs w:val="24"/>
              </w:rPr>
            </w:pPr>
          </w:p>
        </w:tc>
        <w:tc>
          <w:tcPr>
            <w:tcW w:w="627" w:type="pct"/>
            <w:gridSpan w:val="2"/>
          </w:tcPr>
          <w:p w14:paraId="10ED9330" w14:textId="77777777" w:rsidR="00B86BCF" w:rsidRPr="002950E1" w:rsidRDefault="00B86BCF" w:rsidP="002950E1">
            <w:pPr>
              <w:spacing w:before="60" w:after="60"/>
              <w:ind w:left="360"/>
              <w:jc w:val="right"/>
              <w:rPr>
                <w:rFonts w:cs="Arial"/>
                <w:szCs w:val="24"/>
              </w:rPr>
            </w:pPr>
          </w:p>
        </w:tc>
      </w:tr>
      <w:tr w:rsidR="003539AA" w:rsidRPr="003539AA" w14:paraId="7217E121" w14:textId="77777777" w:rsidTr="007663E8">
        <w:trPr>
          <w:trHeight w:val="1299"/>
        </w:trPr>
        <w:tc>
          <w:tcPr>
            <w:tcW w:w="431" w:type="pct"/>
            <w:gridSpan w:val="2"/>
          </w:tcPr>
          <w:p w14:paraId="24BC84AD" w14:textId="77777777" w:rsidR="006D23C4" w:rsidRPr="001002D3" w:rsidRDefault="006D23C4" w:rsidP="00A044AC">
            <w:p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347" w:type="pct"/>
          </w:tcPr>
          <w:p w14:paraId="6F3AAE3F" w14:textId="77777777" w:rsidR="006D23C4" w:rsidRPr="001002D3" w:rsidRDefault="006D23C4" w:rsidP="006D23C4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393B9914" w14:textId="5ED66DA3" w:rsidR="006D23C4" w:rsidRPr="001002D3" w:rsidRDefault="006D23C4" w:rsidP="00A044AC">
            <w:pPr>
              <w:spacing w:before="60" w:after="60"/>
              <w:rPr>
                <w:rFonts w:cs="Arial"/>
                <w:szCs w:val="24"/>
              </w:rPr>
            </w:pPr>
            <w:r w:rsidRPr="001002D3">
              <w:rPr>
                <w:rStyle w:val="layout"/>
              </w:rPr>
              <w:t xml:space="preserve">О директоре </w:t>
            </w:r>
            <w:r w:rsidRPr="001002D3">
              <w:rPr>
                <w:szCs w:val="24"/>
              </w:rPr>
              <w:t>Лаборатории физики высоких энергий им. В. И. Векслера и А. М. Балдина (ЛФВЭ)</w:t>
            </w:r>
            <w:r w:rsidRPr="001002D3">
              <w:rPr>
                <w:rStyle w:val="layout"/>
              </w:rPr>
              <w:t xml:space="preserve"> и заместителях директора ЛФВЭ</w:t>
            </w:r>
          </w:p>
        </w:tc>
        <w:tc>
          <w:tcPr>
            <w:tcW w:w="1060" w:type="pct"/>
          </w:tcPr>
          <w:p w14:paraId="3E6C6736" w14:textId="77777777" w:rsidR="006D23C4" w:rsidRPr="001002D3" w:rsidRDefault="006D23C4" w:rsidP="00A044AC">
            <w:pPr>
              <w:spacing w:before="60" w:after="60"/>
              <w:rPr>
                <w:szCs w:val="24"/>
              </w:rPr>
            </w:pPr>
            <w:r w:rsidRPr="001002D3">
              <w:rPr>
                <w:rFonts w:cs="Arial"/>
                <w:szCs w:val="24"/>
              </w:rPr>
              <w:t>Г. В. Трубников</w:t>
            </w:r>
          </w:p>
        </w:tc>
        <w:tc>
          <w:tcPr>
            <w:tcW w:w="627" w:type="pct"/>
            <w:gridSpan w:val="2"/>
          </w:tcPr>
          <w:p w14:paraId="5FC05F60" w14:textId="77777777" w:rsidR="006D23C4" w:rsidRPr="001002D3" w:rsidRDefault="006D23C4" w:rsidP="00A044AC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1002D3">
              <w:rPr>
                <w:rFonts w:cs="Arial"/>
                <w:szCs w:val="24"/>
              </w:rPr>
              <w:t>10 мин.</w:t>
            </w:r>
          </w:p>
        </w:tc>
      </w:tr>
      <w:tr w:rsidR="003539AA" w:rsidRPr="003539AA" w14:paraId="782615DF" w14:textId="77777777" w:rsidTr="001002D3">
        <w:trPr>
          <w:trHeight w:val="823"/>
        </w:trPr>
        <w:tc>
          <w:tcPr>
            <w:tcW w:w="431" w:type="pct"/>
            <w:gridSpan w:val="2"/>
          </w:tcPr>
          <w:p w14:paraId="1924A77A" w14:textId="77777777" w:rsidR="006D23C4" w:rsidRPr="001002D3" w:rsidRDefault="006D23C4" w:rsidP="00A044AC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2E39A9CB" w14:textId="77777777" w:rsidR="006D23C4" w:rsidRPr="001002D3" w:rsidRDefault="006D23C4" w:rsidP="006D23C4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7533AC9B" w14:textId="77777777" w:rsidR="006D23C4" w:rsidRPr="001002D3" w:rsidRDefault="006D23C4" w:rsidP="00A044AC">
            <w:pPr>
              <w:spacing w:before="60" w:after="60"/>
              <w:rPr>
                <w:szCs w:val="24"/>
              </w:rPr>
            </w:pPr>
            <w:r w:rsidRPr="001002D3">
              <w:rPr>
                <w:szCs w:val="24"/>
              </w:rPr>
              <w:t>Объявление вакансий на должности в дирекциях лабораторий ОИЯИ</w:t>
            </w:r>
          </w:p>
        </w:tc>
        <w:tc>
          <w:tcPr>
            <w:tcW w:w="1060" w:type="pct"/>
          </w:tcPr>
          <w:p w14:paraId="5A71AAAC" w14:textId="77777777" w:rsidR="006D23C4" w:rsidRPr="001002D3" w:rsidRDefault="006D23C4" w:rsidP="00A044AC">
            <w:pPr>
              <w:spacing w:before="60" w:after="60"/>
              <w:rPr>
                <w:rFonts w:cs="Arial"/>
                <w:szCs w:val="24"/>
              </w:rPr>
            </w:pPr>
            <w:r w:rsidRPr="001002D3">
              <w:rPr>
                <w:rFonts w:cs="Arial"/>
                <w:szCs w:val="24"/>
                <w:lang w:val="en-US"/>
              </w:rPr>
              <w:t>Г.</w:t>
            </w:r>
            <w:r w:rsidRPr="001002D3">
              <w:rPr>
                <w:rFonts w:cs="Arial"/>
                <w:szCs w:val="24"/>
              </w:rPr>
              <w:t> </w:t>
            </w:r>
            <w:r w:rsidRPr="001002D3">
              <w:rPr>
                <w:rFonts w:cs="Arial"/>
                <w:szCs w:val="24"/>
                <w:lang w:val="en-US"/>
              </w:rPr>
              <w:t>В. Трубников</w:t>
            </w:r>
          </w:p>
        </w:tc>
        <w:tc>
          <w:tcPr>
            <w:tcW w:w="627" w:type="pct"/>
            <w:gridSpan w:val="2"/>
          </w:tcPr>
          <w:p w14:paraId="55AD65C5" w14:textId="66A1BAAF" w:rsidR="006D23C4" w:rsidRPr="001002D3" w:rsidRDefault="006D23C4" w:rsidP="00A044AC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1002D3">
              <w:rPr>
                <w:szCs w:val="24"/>
                <w:lang w:val="en-US"/>
              </w:rPr>
              <w:t xml:space="preserve">5 </w:t>
            </w:r>
            <w:r w:rsidR="00EF34F3" w:rsidRPr="001002D3">
              <w:rPr>
                <w:szCs w:val="24"/>
              </w:rPr>
              <w:t>мин</w:t>
            </w:r>
            <w:r w:rsidRPr="001002D3">
              <w:rPr>
                <w:szCs w:val="24"/>
                <w:lang w:val="en-US"/>
              </w:rPr>
              <w:t>.</w:t>
            </w:r>
          </w:p>
        </w:tc>
      </w:tr>
    </w:tbl>
    <w:p w14:paraId="656D855D" w14:textId="77777777" w:rsidR="008454E1" w:rsidRDefault="008454E1" w:rsidP="008454E1">
      <w:pPr>
        <w:spacing w:before="60" w:after="60"/>
        <w:jc w:val="right"/>
        <w:rPr>
          <w:szCs w:val="24"/>
        </w:rPr>
        <w:sectPr w:rsidR="008454E1" w:rsidSect="009768B3">
          <w:pgSz w:w="11906" w:h="16838"/>
          <w:pgMar w:top="1134" w:right="794" w:bottom="1134" w:left="1418" w:header="720" w:footer="720" w:gutter="0"/>
          <w:cols w:space="720"/>
        </w:sect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620"/>
        <w:gridCol w:w="5290"/>
      </w:tblGrid>
      <w:tr w:rsidR="006D23C4" w:rsidRPr="002950E1" w14:paraId="39999452" w14:textId="77777777" w:rsidTr="007663E8">
        <w:tc>
          <w:tcPr>
            <w:tcW w:w="2331" w:type="pct"/>
          </w:tcPr>
          <w:p w14:paraId="252DCAFD" w14:textId="5E9B0065" w:rsidR="006D23C4" w:rsidRPr="002950E1" w:rsidRDefault="006D23C4" w:rsidP="00A044AC">
            <w:pPr>
              <w:spacing w:before="60" w:after="60"/>
              <w:rPr>
                <w:b/>
                <w:szCs w:val="24"/>
              </w:rPr>
            </w:pPr>
            <w:r>
              <w:rPr>
                <w:b/>
                <w:i/>
                <w:szCs w:val="24"/>
              </w:rPr>
              <w:lastRenderedPageBreak/>
              <w:t>30</w:t>
            </w:r>
            <w:r w:rsidRPr="002950E1">
              <w:rPr>
                <w:b/>
                <w:i/>
                <w:szCs w:val="24"/>
              </w:rPr>
              <w:t xml:space="preserve"> сентября 202</w:t>
            </w:r>
            <w:r w:rsidRPr="002950E1">
              <w:rPr>
                <w:b/>
                <w:i/>
                <w:szCs w:val="24"/>
                <w:lang w:val="en-US"/>
              </w:rPr>
              <w:t>2</w:t>
            </w:r>
            <w:r w:rsidRPr="002950E1">
              <w:rPr>
                <w:b/>
                <w:i/>
                <w:szCs w:val="24"/>
              </w:rPr>
              <w:t xml:space="preserve"> г., </w:t>
            </w:r>
            <w:r>
              <w:rPr>
                <w:b/>
                <w:i/>
                <w:szCs w:val="24"/>
              </w:rPr>
              <w:t>пятница</w:t>
            </w:r>
          </w:p>
        </w:tc>
        <w:tc>
          <w:tcPr>
            <w:tcW w:w="2669" w:type="pct"/>
          </w:tcPr>
          <w:p w14:paraId="68D11EDB" w14:textId="7B6B19E6" w:rsidR="006D23C4" w:rsidRPr="002950E1" w:rsidRDefault="006D23C4" w:rsidP="00A044AC">
            <w:pPr>
              <w:pStyle w:val="30"/>
              <w:tabs>
                <w:tab w:val="left" w:pos="5245"/>
              </w:tabs>
              <w:spacing w:before="60" w:after="60"/>
              <w:ind w:left="5529" w:hanging="5529"/>
              <w:jc w:val="right"/>
              <w:rPr>
                <w:b/>
                <w:sz w:val="24"/>
                <w:szCs w:val="24"/>
              </w:rPr>
            </w:pPr>
          </w:p>
        </w:tc>
      </w:tr>
    </w:tbl>
    <w:p w14:paraId="1D7506ED" w14:textId="26FD8919" w:rsidR="006D23C4" w:rsidRDefault="006D23C4"/>
    <w:tbl>
      <w:tblPr>
        <w:tblW w:w="5078" w:type="pct"/>
        <w:tblInd w:w="-34" w:type="dxa"/>
        <w:tblLayout w:type="fixed"/>
        <w:tblLook w:val="0000" w:firstRow="0" w:lastRow="0" w:firstColumn="0" w:lastColumn="0" w:noHBand="0" w:noVBand="0"/>
      </w:tblPr>
      <w:tblGrid>
        <w:gridCol w:w="867"/>
        <w:gridCol w:w="699"/>
        <w:gridCol w:w="5103"/>
        <w:gridCol w:w="2263"/>
        <w:gridCol w:w="1133"/>
      </w:tblGrid>
      <w:tr w:rsidR="003539AA" w:rsidRPr="003539AA" w14:paraId="5D310C3D" w14:textId="77777777" w:rsidTr="007663E8">
        <w:trPr>
          <w:trHeight w:val="551"/>
        </w:trPr>
        <w:tc>
          <w:tcPr>
            <w:tcW w:w="431" w:type="pct"/>
          </w:tcPr>
          <w:p w14:paraId="0A0E2BD4" w14:textId="3955ABD3" w:rsidR="008454E1" w:rsidRPr="001002D3" w:rsidRDefault="00572FD2" w:rsidP="008454E1">
            <w:pPr>
              <w:spacing w:before="60" w:after="60"/>
              <w:jc w:val="right"/>
              <w:rPr>
                <w:i/>
                <w:szCs w:val="24"/>
              </w:rPr>
            </w:pPr>
            <w:r w:rsidRPr="001002D3">
              <w:rPr>
                <w:i/>
                <w:szCs w:val="24"/>
              </w:rPr>
              <w:t>1</w:t>
            </w:r>
            <w:r w:rsidR="008649DE">
              <w:rPr>
                <w:i/>
                <w:szCs w:val="24"/>
                <w:lang w:val="en-US"/>
              </w:rPr>
              <w:t>1</w:t>
            </w:r>
            <w:r w:rsidRPr="001002D3">
              <w:rPr>
                <w:i/>
                <w:szCs w:val="24"/>
              </w:rPr>
              <w:t>.00</w:t>
            </w:r>
          </w:p>
        </w:tc>
        <w:tc>
          <w:tcPr>
            <w:tcW w:w="347" w:type="pct"/>
          </w:tcPr>
          <w:p w14:paraId="5CB40F19" w14:textId="77777777" w:rsidR="008454E1" w:rsidRPr="001002D3" w:rsidRDefault="008454E1" w:rsidP="006D23C4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02B41CEF" w14:textId="65F96737" w:rsidR="008454E1" w:rsidRPr="007F0CD6" w:rsidRDefault="00746339" w:rsidP="008454E1">
            <w:pPr>
              <w:spacing w:before="6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Научный доклад</w:t>
            </w:r>
            <w:r w:rsidR="007F0CD6" w:rsidRPr="00A164EF">
              <w:rPr>
                <w:rFonts w:cs="Arial"/>
                <w:szCs w:val="24"/>
              </w:rPr>
              <w:t xml:space="preserve"> </w:t>
            </w:r>
            <w:r w:rsidR="007F0CD6">
              <w:rPr>
                <w:rFonts w:cs="Arial"/>
                <w:szCs w:val="24"/>
              </w:rPr>
              <w:t xml:space="preserve">«Программа научных исследований на </w:t>
            </w:r>
            <w:r w:rsidR="007F0CD6">
              <w:rPr>
                <w:rFonts w:cs="Arial"/>
                <w:szCs w:val="24"/>
                <w:lang w:val="en-US"/>
              </w:rPr>
              <w:t>MPD</w:t>
            </w:r>
            <w:r w:rsidR="007F0CD6">
              <w:rPr>
                <w:rFonts w:cs="Arial"/>
                <w:szCs w:val="24"/>
              </w:rPr>
              <w:t>»</w:t>
            </w:r>
          </w:p>
        </w:tc>
        <w:tc>
          <w:tcPr>
            <w:tcW w:w="1124" w:type="pct"/>
          </w:tcPr>
          <w:p w14:paraId="52C6B10C" w14:textId="6070847E" w:rsidR="008454E1" w:rsidRPr="001002D3" w:rsidRDefault="00746339" w:rsidP="008454E1">
            <w:pPr>
              <w:spacing w:before="6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В. </w:t>
            </w:r>
            <w:r w:rsidR="00A164EF">
              <w:rPr>
                <w:rFonts w:cs="Arial"/>
                <w:szCs w:val="24"/>
              </w:rPr>
              <w:t xml:space="preserve">Г. </w:t>
            </w:r>
            <w:r>
              <w:rPr>
                <w:rFonts w:cs="Arial"/>
                <w:szCs w:val="24"/>
              </w:rPr>
              <w:t>Рябов</w:t>
            </w:r>
          </w:p>
        </w:tc>
        <w:tc>
          <w:tcPr>
            <w:tcW w:w="563" w:type="pct"/>
          </w:tcPr>
          <w:p w14:paraId="2B830A5B" w14:textId="1C7276DB" w:rsidR="008454E1" w:rsidRPr="001002D3" w:rsidRDefault="00746339" w:rsidP="008454E1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30</w:t>
            </w:r>
            <w:r w:rsidR="008454E1" w:rsidRPr="001002D3">
              <w:rPr>
                <w:rFonts w:cs="Arial"/>
                <w:szCs w:val="24"/>
                <w:lang w:val="en-US"/>
              </w:rPr>
              <w:t xml:space="preserve"> </w:t>
            </w:r>
            <w:r w:rsidR="008454E1" w:rsidRPr="001002D3">
              <w:rPr>
                <w:rFonts w:cs="Arial"/>
                <w:szCs w:val="24"/>
              </w:rPr>
              <w:t>мин.</w:t>
            </w:r>
          </w:p>
        </w:tc>
      </w:tr>
      <w:tr w:rsidR="00746339" w:rsidRPr="003539AA" w14:paraId="14B408FF" w14:textId="77777777" w:rsidTr="00FF793C">
        <w:trPr>
          <w:trHeight w:val="551"/>
        </w:trPr>
        <w:tc>
          <w:tcPr>
            <w:tcW w:w="431" w:type="pct"/>
          </w:tcPr>
          <w:p w14:paraId="16C71930" w14:textId="64787AE6" w:rsidR="00746339" w:rsidRPr="001002D3" w:rsidRDefault="00746339" w:rsidP="00FF793C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6F1E1197" w14:textId="77777777" w:rsidR="00746339" w:rsidRPr="001002D3" w:rsidRDefault="00746339" w:rsidP="00746339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6F95AECF" w14:textId="678123CD" w:rsidR="00746339" w:rsidRPr="001002D3" w:rsidRDefault="00746339" w:rsidP="00FF793C">
            <w:pPr>
              <w:spacing w:before="60" w:after="60"/>
              <w:rPr>
                <w:rFonts w:cs="Arial"/>
                <w:szCs w:val="24"/>
              </w:rPr>
            </w:pPr>
            <w:r w:rsidRPr="001002D3">
              <w:rPr>
                <w:rFonts w:cs="Arial"/>
                <w:szCs w:val="24"/>
              </w:rPr>
              <w:t>О работе программно-консультативных комитетов ОИЯИ в 2023 году и предложения по изменению их составов</w:t>
            </w:r>
          </w:p>
        </w:tc>
        <w:tc>
          <w:tcPr>
            <w:tcW w:w="1124" w:type="pct"/>
          </w:tcPr>
          <w:p w14:paraId="5C603D33" w14:textId="77777777" w:rsidR="00746339" w:rsidRPr="001002D3" w:rsidRDefault="00746339" w:rsidP="00FF793C">
            <w:pPr>
              <w:spacing w:before="60" w:after="60"/>
              <w:rPr>
                <w:rFonts w:cs="Arial"/>
                <w:szCs w:val="24"/>
              </w:rPr>
            </w:pPr>
            <w:r w:rsidRPr="001002D3">
              <w:rPr>
                <w:rFonts w:cs="Arial"/>
                <w:szCs w:val="24"/>
              </w:rPr>
              <w:t>Г. В. Трубников</w:t>
            </w:r>
          </w:p>
        </w:tc>
        <w:tc>
          <w:tcPr>
            <w:tcW w:w="563" w:type="pct"/>
          </w:tcPr>
          <w:p w14:paraId="7318AD0F" w14:textId="333834D8" w:rsidR="00746339" w:rsidRPr="001002D3" w:rsidRDefault="007F0CD6" w:rsidP="00FF793C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1</w:t>
            </w:r>
            <w:r w:rsidR="00746339" w:rsidRPr="001002D3">
              <w:rPr>
                <w:rFonts w:cs="Arial"/>
                <w:szCs w:val="24"/>
                <w:lang w:val="en-US"/>
              </w:rPr>
              <w:t xml:space="preserve">5 </w:t>
            </w:r>
            <w:r w:rsidR="00746339" w:rsidRPr="001002D3">
              <w:rPr>
                <w:rFonts w:cs="Arial"/>
                <w:szCs w:val="24"/>
              </w:rPr>
              <w:t>мин.</w:t>
            </w:r>
          </w:p>
        </w:tc>
      </w:tr>
      <w:tr w:rsidR="008454E1" w:rsidRPr="002950E1" w14:paraId="48A73EEC" w14:textId="77777777" w:rsidTr="007663E8">
        <w:trPr>
          <w:trHeight w:val="551"/>
        </w:trPr>
        <w:tc>
          <w:tcPr>
            <w:tcW w:w="431" w:type="pct"/>
          </w:tcPr>
          <w:p w14:paraId="7E7F6C76" w14:textId="77777777" w:rsidR="008454E1" w:rsidRPr="002950E1" w:rsidRDefault="008454E1" w:rsidP="008454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7970D569" w14:textId="77777777" w:rsidR="008454E1" w:rsidRPr="002950E1" w:rsidRDefault="008454E1" w:rsidP="00746339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78B828BC" w14:textId="6EFAA1F5" w:rsidR="008454E1" w:rsidRPr="00587081" w:rsidRDefault="008454E1" w:rsidP="008454E1">
            <w:pPr>
              <w:spacing w:before="60" w:after="60"/>
              <w:rPr>
                <w:szCs w:val="24"/>
              </w:rPr>
            </w:pPr>
            <w:r w:rsidRPr="00587081">
              <w:rPr>
                <w:szCs w:val="24"/>
              </w:rPr>
              <w:t xml:space="preserve">Решение жюри о присуждении премии </w:t>
            </w:r>
            <w:r w:rsidR="007663E8">
              <w:rPr>
                <w:szCs w:val="24"/>
              </w:rPr>
              <w:br/>
            </w:r>
            <w:r w:rsidRPr="00587081">
              <w:rPr>
                <w:szCs w:val="24"/>
              </w:rPr>
              <w:t>им. В. П. Джелепова</w:t>
            </w:r>
          </w:p>
        </w:tc>
        <w:tc>
          <w:tcPr>
            <w:tcW w:w="1124" w:type="pct"/>
          </w:tcPr>
          <w:p w14:paraId="4BFF9D6C" w14:textId="3E2A2C7F" w:rsidR="008454E1" w:rsidRPr="00587081" w:rsidRDefault="008454E1" w:rsidP="008454E1">
            <w:pPr>
              <w:spacing w:before="60" w:after="60"/>
              <w:rPr>
                <w:rFonts w:cs="Arial"/>
                <w:szCs w:val="24"/>
              </w:rPr>
            </w:pPr>
            <w:r w:rsidRPr="00587081">
              <w:rPr>
                <w:rFonts w:cs="Arial"/>
                <w:szCs w:val="24"/>
              </w:rPr>
              <w:t>Н. А. Русакович</w:t>
            </w:r>
          </w:p>
        </w:tc>
        <w:tc>
          <w:tcPr>
            <w:tcW w:w="563" w:type="pct"/>
          </w:tcPr>
          <w:p w14:paraId="28470C15" w14:textId="7FD07599" w:rsidR="008454E1" w:rsidRPr="002950E1" w:rsidRDefault="008454E1" w:rsidP="008454E1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5 мин.</w:t>
            </w:r>
          </w:p>
        </w:tc>
      </w:tr>
      <w:tr w:rsidR="00423071" w:rsidRPr="002950E1" w14:paraId="768A8F72" w14:textId="77777777" w:rsidTr="007663E8">
        <w:trPr>
          <w:trHeight w:val="551"/>
        </w:trPr>
        <w:tc>
          <w:tcPr>
            <w:tcW w:w="431" w:type="pct"/>
          </w:tcPr>
          <w:p w14:paraId="602F97B2" w14:textId="77777777" w:rsidR="00423071" w:rsidRPr="002950E1" w:rsidRDefault="00423071" w:rsidP="0042307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1CDB6A1F" w14:textId="77777777" w:rsidR="00423071" w:rsidRPr="002950E1" w:rsidRDefault="00423071" w:rsidP="0042307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2882F4AA" w14:textId="6D23606F" w:rsidR="00423071" w:rsidRPr="002950E1" w:rsidRDefault="00423071" w:rsidP="00423071">
            <w:pPr>
              <w:spacing w:before="60" w:after="60"/>
              <w:rPr>
                <w:rFonts w:cs="Arial"/>
                <w:szCs w:val="24"/>
              </w:rPr>
            </w:pPr>
            <w:r w:rsidRPr="00572FD2">
              <w:rPr>
                <w:rFonts w:cs="Arial"/>
                <w:szCs w:val="24"/>
              </w:rPr>
              <w:t xml:space="preserve">Вручение дипломов лауреатам премий ОИЯИ </w:t>
            </w:r>
            <w:r w:rsidR="008E2D7E" w:rsidRPr="00423071">
              <w:rPr>
                <w:rFonts w:cs="Arial"/>
                <w:szCs w:val="24"/>
              </w:rPr>
              <w:t>за лучшие научные, научно-методические и научно-технические прикладные работы</w:t>
            </w:r>
          </w:p>
        </w:tc>
        <w:tc>
          <w:tcPr>
            <w:tcW w:w="1124" w:type="pct"/>
          </w:tcPr>
          <w:p w14:paraId="12CDEE23" w14:textId="77777777" w:rsidR="00423071" w:rsidRPr="002950E1" w:rsidRDefault="00423071" w:rsidP="0042307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Г. В. Трубников</w:t>
            </w:r>
          </w:p>
          <w:p w14:paraId="42F0E996" w14:textId="377F4073" w:rsidR="00423071" w:rsidRPr="002950E1" w:rsidRDefault="00423071" w:rsidP="0042307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С.</w:t>
            </w:r>
            <w:r>
              <w:rPr>
                <w:rFonts w:cs="Arial"/>
                <w:szCs w:val="24"/>
              </w:rPr>
              <w:t> </w:t>
            </w:r>
            <w:r w:rsidRPr="002950E1">
              <w:rPr>
                <w:rFonts w:cs="Arial"/>
                <w:szCs w:val="24"/>
              </w:rPr>
              <w:t>Н.</w:t>
            </w:r>
            <w:r>
              <w:rPr>
                <w:rFonts w:cs="Arial"/>
                <w:szCs w:val="24"/>
              </w:rPr>
              <w:t> </w:t>
            </w:r>
            <w:r w:rsidRPr="002950E1">
              <w:rPr>
                <w:rFonts w:cs="Arial"/>
                <w:szCs w:val="24"/>
              </w:rPr>
              <w:t>Неделько</w:t>
            </w:r>
          </w:p>
        </w:tc>
        <w:tc>
          <w:tcPr>
            <w:tcW w:w="563" w:type="pct"/>
          </w:tcPr>
          <w:p w14:paraId="2F3DF270" w14:textId="79F81E74" w:rsidR="00423071" w:rsidRPr="002950E1" w:rsidRDefault="00423071" w:rsidP="00423071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30 мин.</w:t>
            </w:r>
          </w:p>
        </w:tc>
      </w:tr>
      <w:tr w:rsidR="00423071" w:rsidRPr="002950E1" w14:paraId="3D96F51C" w14:textId="77777777" w:rsidTr="007663E8">
        <w:trPr>
          <w:trHeight w:val="463"/>
        </w:trPr>
        <w:tc>
          <w:tcPr>
            <w:tcW w:w="431" w:type="pct"/>
          </w:tcPr>
          <w:p w14:paraId="645BD467" w14:textId="77777777" w:rsidR="00423071" w:rsidRPr="002950E1" w:rsidRDefault="00423071" w:rsidP="0042307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31F05AD2" w14:textId="77777777" w:rsidR="00423071" w:rsidRPr="002950E1" w:rsidRDefault="00423071" w:rsidP="00423071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35" w:type="pct"/>
            <w:vAlign w:val="center"/>
          </w:tcPr>
          <w:p w14:paraId="6CD8F73D" w14:textId="6CD4D3A3" w:rsidR="00423071" w:rsidRPr="002950E1" w:rsidRDefault="00423071" w:rsidP="00423071">
            <w:pPr>
              <w:spacing w:before="60" w:after="60"/>
              <w:jc w:val="center"/>
              <w:rPr>
                <w:szCs w:val="24"/>
              </w:rPr>
            </w:pPr>
            <w:r w:rsidRPr="002950E1">
              <w:rPr>
                <w:i/>
                <w:szCs w:val="24"/>
              </w:rPr>
              <w:t>Перерыв</w:t>
            </w:r>
          </w:p>
        </w:tc>
        <w:tc>
          <w:tcPr>
            <w:tcW w:w="1124" w:type="pct"/>
          </w:tcPr>
          <w:p w14:paraId="5A91CDE7" w14:textId="77777777" w:rsidR="00423071" w:rsidRPr="002950E1" w:rsidRDefault="00423071" w:rsidP="00423071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563" w:type="pct"/>
          </w:tcPr>
          <w:p w14:paraId="269502BE" w14:textId="2FC730A0" w:rsidR="00423071" w:rsidRPr="002950E1" w:rsidRDefault="00423071" w:rsidP="00423071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4</w:t>
            </w:r>
            <w:r w:rsidRPr="002950E1">
              <w:rPr>
                <w:rFonts w:cs="Arial"/>
                <w:szCs w:val="24"/>
              </w:rPr>
              <w:t>0 мин.</w:t>
            </w:r>
          </w:p>
        </w:tc>
      </w:tr>
      <w:tr w:rsidR="00423071" w:rsidRPr="002950E1" w14:paraId="0FDCADAB" w14:textId="77777777" w:rsidTr="007663E8">
        <w:trPr>
          <w:trHeight w:val="551"/>
        </w:trPr>
        <w:tc>
          <w:tcPr>
            <w:tcW w:w="431" w:type="pct"/>
          </w:tcPr>
          <w:p w14:paraId="763F1EE3" w14:textId="77777777" w:rsidR="00423071" w:rsidRPr="002950E1" w:rsidRDefault="00423071" w:rsidP="0042307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6E90EB57" w14:textId="77777777" w:rsidR="00423071" w:rsidRPr="002950E1" w:rsidRDefault="00423071" w:rsidP="0042307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48A152A1" w14:textId="5D2F2775" w:rsidR="00423071" w:rsidRPr="002950E1" w:rsidRDefault="00423071" w:rsidP="0042307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Общая дискуссия. Принятие резолюции Ученого совета</w:t>
            </w:r>
          </w:p>
        </w:tc>
        <w:tc>
          <w:tcPr>
            <w:tcW w:w="1124" w:type="pct"/>
          </w:tcPr>
          <w:p w14:paraId="6FEBC539" w14:textId="03853807" w:rsidR="00423071" w:rsidRPr="002950E1" w:rsidRDefault="00423071" w:rsidP="00423071">
            <w:pPr>
              <w:spacing w:before="60" w:after="60"/>
              <w:jc w:val="both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С. Я. Килин</w:t>
            </w:r>
          </w:p>
        </w:tc>
        <w:tc>
          <w:tcPr>
            <w:tcW w:w="563" w:type="pct"/>
          </w:tcPr>
          <w:p w14:paraId="42FA1AA3" w14:textId="04EC16BF" w:rsidR="00423071" w:rsidRPr="002950E1" w:rsidRDefault="00423071" w:rsidP="00423071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1002D3">
              <w:rPr>
                <w:rFonts w:cs="Arial"/>
                <w:szCs w:val="24"/>
              </w:rPr>
              <w:t>60 мин.</w:t>
            </w:r>
          </w:p>
        </w:tc>
      </w:tr>
      <w:tr w:rsidR="00423071" w:rsidRPr="002950E1" w14:paraId="0DD38604" w14:textId="77777777" w:rsidTr="007663E8">
        <w:tc>
          <w:tcPr>
            <w:tcW w:w="431" w:type="pct"/>
          </w:tcPr>
          <w:p w14:paraId="6855352D" w14:textId="77777777" w:rsidR="00423071" w:rsidRPr="002950E1" w:rsidRDefault="00423071" w:rsidP="0042307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27E5E69A" w14:textId="77777777" w:rsidR="00423071" w:rsidRPr="002950E1" w:rsidRDefault="00423071" w:rsidP="0042307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35" w:type="pct"/>
          </w:tcPr>
          <w:p w14:paraId="39CC60F6" w14:textId="77777777" w:rsidR="00423071" w:rsidRPr="002950E1" w:rsidRDefault="00423071" w:rsidP="0042307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Закрытие сессии</w:t>
            </w:r>
          </w:p>
        </w:tc>
        <w:tc>
          <w:tcPr>
            <w:tcW w:w="1124" w:type="pct"/>
          </w:tcPr>
          <w:p w14:paraId="70B08DFD" w14:textId="0D7EEAD7" w:rsidR="00423071" w:rsidRPr="002950E1" w:rsidRDefault="00423071" w:rsidP="00423071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Г. В. Трубников</w:t>
            </w:r>
          </w:p>
        </w:tc>
        <w:tc>
          <w:tcPr>
            <w:tcW w:w="563" w:type="pct"/>
          </w:tcPr>
          <w:p w14:paraId="40440DD5" w14:textId="6F035814" w:rsidR="00423071" w:rsidRPr="002950E1" w:rsidRDefault="00423071" w:rsidP="00423071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5 мин.</w:t>
            </w:r>
          </w:p>
        </w:tc>
      </w:tr>
    </w:tbl>
    <w:p w14:paraId="06C8EE92" w14:textId="687B23BD" w:rsidR="00721965" w:rsidRDefault="00721965" w:rsidP="00BF1483">
      <w:pPr>
        <w:spacing w:line="216" w:lineRule="auto"/>
        <w:jc w:val="center"/>
        <w:rPr>
          <w:szCs w:val="24"/>
        </w:rPr>
      </w:pPr>
    </w:p>
    <w:sectPr w:rsidR="00721965" w:rsidSect="009768B3">
      <w:pgSz w:w="11906" w:h="16838"/>
      <w:pgMar w:top="1134" w:right="794" w:bottom="1134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938BD"/>
    <w:multiLevelType w:val="hybridMultilevel"/>
    <w:tmpl w:val="8E12C51E"/>
    <w:lvl w:ilvl="0" w:tplc="770C87A6">
      <w:start w:val="1"/>
      <w:numFmt w:val="bullet"/>
      <w:lvlText w:val="–"/>
      <w:lvlJc w:val="left"/>
      <w:pPr>
        <w:ind w:left="643" w:hanging="360"/>
      </w:pPr>
      <w:rPr>
        <w:rFonts w:ascii="Arial" w:hAnsi="Arial" w:hint="default"/>
      </w:rPr>
    </w:lvl>
    <w:lvl w:ilvl="1" w:tplc="041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" w15:restartNumberingAfterBreak="0">
    <w:nsid w:val="06D410A1"/>
    <w:multiLevelType w:val="hybridMultilevel"/>
    <w:tmpl w:val="7338B5CC"/>
    <w:lvl w:ilvl="0" w:tplc="E8442020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b/>
        <w:lang w:val="en-US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90DA2"/>
    <w:multiLevelType w:val="hybridMultilevel"/>
    <w:tmpl w:val="76C4B5AC"/>
    <w:lvl w:ilvl="0" w:tplc="837480E6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81E46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2C2C33"/>
    <w:multiLevelType w:val="hybridMultilevel"/>
    <w:tmpl w:val="B04497A2"/>
    <w:lvl w:ilvl="0" w:tplc="8CBC7184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FC52C2"/>
    <w:multiLevelType w:val="hybridMultilevel"/>
    <w:tmpl w:val="356AA0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467C3D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94BF6"/>
    <w:multiLevelType w:val="hybridMultilevel"/>
    <w:tmpl w:val="E1A88F3E"/>
    <w:lvl w:ilvl="0" w:tplc="DDB2B06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0E0535"/>
    <w:multiLevelType w:val="multilevel"/>
    <w:tmpl w:val="F4D413F4"/>
    <w:lvl w:ilvl="0">
      <w:start w:val="1"/>
      <w:numFmt w:val="decimal"/>
      <w:lvlText w:val="%1."/>
      <w:lvlJc w:val="right"/>
      <w:pPr>
        <w:tabs>
          <w:tab w:val="num" w:pos="72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9" w15:restartNumberingAfterBreak="0">
    <w:nsid w:val="3D9D7A73"/>
    <w:multiLevelType w:val="hybridMultilevel"/>
    <w:tmpl w:val="FC829528"/>
    <w:lvl w:ilvl="0" w:tplc="2DFEB5DA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AA42F5"/>
    <w:multiLevelType w:val="hybridMultilevel"/>
    <w:tmpl w:val="9AECC08A"/>
    <w:lvl w:ilvl="0" w:tplc="8F96F55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D82AF0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A30A28"/>
    <w:multiLevelType w:val="hybridMultilevel"/>
    <w:tmpl w:val="55504CF0"/>
    <w:lvl w:ilvl="0" w:tplc="65DE5F3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D42F9"/>
    <w:multiLevelType w:val="hybridMultilevel"/>
    <w:tmpl w:val="07A240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171DD3"/>
    <w:multiLevelType w:val="hybridMultilevel"/>
    <w:tmpl w:val="CC300A9A"/>
    <w:lvl w:ilvl="0" w:tplc="DAB6FB64">
      <w:start w:val="3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6251C49"/>
    <w:multiLevelType w:val="hybridMultilevel"/>
    <w:tmpl w:val="172408EE"/>
    <w:lvl w:ilvl="0" w:tplc="ECE49FE2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603F9"/>
    <w:multiLevelType w:val="multilevel"/>
    <w:tmpl w:val="3AB8F04A"/>
    <w:lvl w:ilvl="0">
      <w:start w:val="8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cs="Arial" w:hint="default"/>
      </w:rPr>
    </w:lvl>
  </w:abstractNum>
  <w:abstractNum w:abstractNumId="17" w15:restartNumberingAfterBreak="0">
    <w:nsid w:val="5D3A4A30"/>
    <w:multiLevelType w:val="multilevel"/>
    <w:tmpl w:val="203CF7C4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5DB35833"/>
    <w:multiLevelType w:val="hybridMultilevel"/>
    <w:tmpl w:val="87B23F5E"/>
    <w:lvl w:ilvl="0" w:tplc="D28E4C6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217D7F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F70684"/>
    <w:multiLevelType w:val="hybridMultilevel"/>
    <w:tmpl w:val="EE52703E"/>
    <w:lvl w:ilvl="0" w:tplc="F16659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1853C4C"/>
    <w:multiLevelType w:val="multilevel"/>
    <w:tmpl w:val="D5D02C00"/>
    <w:lvl w:ilvl="0">
      <w:start w:val="1"/>
      <w:numFmt w:val="bullet"/>
      <w:lvlText w:val=""/>
      <w:lvlJc w:val="left"/>
      <w:pPr>
        <w:tabs>
          <w:tab w:val="num" w:pos="281"/>
        </w:tabs>
        <w:ind w:left="281" w:hanging="357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760C6C4D"/>
    <w:multiLevelType w:val="multilevel"/>
    <w:tmpl w:val="18D631A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60D296A"/>
    <w:multiLevelType w:val="hybridMultilevel"/>
    <w:tmpl w:val="18D631A2"/>
    <w:lvl w:ilvl="0" w:tplc="F6CEF3CC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B4C5818"/>
    <w:multiLevelType w:val="hybridMultilevel"/>
    <w:tmpl w:val="98242D26"/>
    <w:lvl w:ilvl="0" w:tplc="9C504AA0"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eastAsia="Times New Roman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021A10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14"/>
  </w:num>
  <w:num w:numId="4">
    <w:abstractNumId w:val="23"/>
  </w:num>
  <w:num w:numId="5">
    <w:abstractNumId w:val="4"/>
  </w:num>
  <w:num w:numId="6">
    <w:abstractNumId w:val="24"/>
  </w:num>
  <w:num w:numId="7">
    <w:abstractNumId w:val="1"/>
  </w:num>
  <w:num w:numId="8">
    <w:abstractNumId w:val="22"/>
  </w:num>
  <w:num w:numId="9">
    <w:abstractNumId w:val="17"/>
  </w:num>
  <w:num w:numId="10">
    <w:abstractNumId w:val="16"/>
  </w:num>
  <w:num w:numId="11">
    <w:abstractNumId w:val="12"/>
  </w:num>
  <w:num w:numId="12">
    <w:abstractNumId w:val="2"/>
  </w:num>
  <w:num w:numId="13">
    <w:abstractNumId w:val="0"/>
  </w:num>
  <w:num w:numId="14">
    <w:abstractNumId w:val="7"/>
  </w:num>
  <w:num w:numId="15">
    <w:abstractNumId w:val="9"/>
  </w:num>
  <w:num w:numId="16">
    <w:abstractNumId w:val="10"/>
  </w:num>
  <w:num w:numId="17">
    <w:abstractNumId w:val="6"/>
  </w:num>
  <w:num w:numId="18">
    <w:abstractNumId w:val="13"/>
  </w:num>
  <w:num w:numId="19">
    <w:abstractNumId w:val="5"/>
  </w:num>
  <w:num w:numId="20">
    <w:abstractNumId w:val="18"/>
  </w:num>
  <w:num w:numId="21">
    <w:abstractNumId w:val="21"/>
  </w:num>
  <w:num w:numId="22">
    <w:abstractNumId w:val="8"/>
  </w:num>
  <w:num w:numId="23">
    <w:abstractNumId w:val="25"/>
  </w:num>
  <w:num w:numId="24">
    <w:abstractNumId w:val="3"/>
  </w:num>
  <w:num w:numId="25">
    <w:abstractNumId w:val="19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xNDO2NDQ3MLSwtDRU0lEKTi0uzszPAykwNKoFAPTUodUtAAAA"/>
  </w:docVars>
  <w:rsids>
    <w:rsidRoot w:val="00A20C03"/>
    <w:rsid w:val="00000511"/>
    <w:rsid w:val="000048FE"/>
    <w:rsid w:val="0000702F"/>
    <w:rsid w:val="00010595"/>
    <w:rsid w:val="00011ADE"/>
    <w:rsid w:val="00012EF6"/>
    <w:rsid w:val="00015B14"/>
    <w:rsid w:val="00015DBF"/>
    <w:rsid w:val="000170E2"/>
    <w:rsid w:val="000212DC"/>
    <w:rsid w:val="00022B0E"/>
    <w:rsid w:val="00023F59"/>
    <w:rsid w:val="00025AD3"/>
    <w:rsid w:val="00027611"/>
    <w:rsid w:val="000379DF"/>
    <w:rsid w:val="00042A69"/>
    <w:rsid w:val="00045103"/>
    <w:rsid w:val="00045B88"/>
    <w:rsid w:val="00047EA3"/>
    <w:rsid w:val="000509C8"/>
    <w:rsid w:val="00050BE0"/>
    <w:rsid w:val="000540E5"/>
    <w:rsid w:val="00055433"/>
    <w:rsid w:val="00056578"/>
    <w:rsid w:val="00057553"/>
    <w:rsid w:val="00071488"/>
    <w:rsid w:val="00072200"/>
    <w:rsid w:val="00081122"/>
    <w:rsid w:val="000826C7"/>
    <w:rsid w:val="00083ADA"/>
    <w:rsid w:val="00084B80"/>
    <w:rsid w:val="00087374"/>
    <w:rsid w:val="00090988"/>
    <w:rsid w:val="00092F1B"/>
    <w:rsid w:val="000969DB"/>
    <w:rsid w:val="000A664F"/>
    <w:rsid w:val="000B040F"/>
    <w:rsid w:val="000B5F85"/>
    <w:rsid w:val="000B6BD5"/>
    <w:rsid w:val="000C19CF"/>
    <w:rsid w:val="000C1E6D"/>
    <w:rsid w:val="000C3151"/>
    <w:rsid w:val="000C385A"/>
    <w:rsid w:val="000C5483"/>
    <w:rsid w:val="000C5EFB"/>
    <w:rsid w:val="000D0175"/>
    <w:rsid w:val="000D02CC"/>
    <w:rsid w:val="000D2FC5"/>
    <w:rsid w:val="000D47F1"/>
    <w:rsid w:val="000D5A2C"/>
    <w:rsid w:val="000D5B46"/>
    <w:rsid w:val="000D6B84"/>
    <w:rsid w:val="000E33F2"/>
    <w:rsid w:val="000E36BF"/>
    <w:rsid w:val="000E504E"/>
    <w:rsid w:val="000E6962"/>
    <w:rsid w:val="000E6B35"/>
    <w:rsid w:val="001002D3"/>
    <w:rsid w:val="00106919"/>
    <w:rsid w:val="0012023F"/>
    <w:rsid w:val="001206AF"/>
    <w:rsid w:val="0012503D"/>
    <w:rsid w:val="00127092"/>
    <w:rsid w:val="00135B42"/>
    <w:rsid w:val="001411BA"/>
    <w:rsid w:val="00142428"/>
    <w:rsid w:val="00144A90"/>
    <w:rsid w:val="00145DB4"/>
    <w:rsid w:val="001460A3"/>
    <w:rsid w:val="001473D5"/>
    <w:rsid w:val="00147A9C"/>
    <w:rsid w:val="00150981"/>
    <w:rsid w:val="00151F8C"/>
    <w:rsid w:val="001529ED"/>
    <w:rsid w:val="001532FA"/>
    <w:rsid w:val="00153647"/>
    <w:rsid w:val="0016171E"/>
    <w:rsid w:val="00164B7E"/>
    <w:rsid w:val="0017448F"/>
    <w:rsid w:val="001818F6"/>
    <w:rsid w:val="00186DC6"/>
    <w:rsid w:val="001A27BE"/>
    <w:rsid w:val="001A47A5"/>
    <w:rsid w:val="001B2613"/>
    <w:rsid w:val="001B3EC7"/>
    <w:rsid w:val="001B4045"/>
    <w:rsid w:val="001B57FE"/>
    <w:rsid w:val="001B5C80"/>
    <w:rsid w:val="001B7D24"/>
    <w:rsid w:val="001C2329"/>
    <w:rsid w:val="001C3D87"/>
    <w:rsid w:val="001C5FE2"/>
    <w:rsid w:val="001C7E4D"/>
    <w:rsid w:val="001D6F3E"/>
    <w:rsid w:val="001E2088"/>
    <w:rsid w:val="001E3AEF"/>
    <w:rsid w:val="001F2D26"/>
    <w:rsid w:val="001F5EB9"/>
    <w:rsid w:val="00204B15"/>
    <w:rsid w:val="00207217"/>
    <w:rsid w:val="002156C1"/>
    <w:rsid w:val="00215874"/>
    <w:rsid w:val="00220631"/>
    <w:rsid w:val="00224933"/>
    <w:rsid w:val="002308F1"/>
    <w:rsid w:val="00236CB5"/>
    <w:rsid w:val="00241C20"/>
    <w:rsid w:val="00245362"/>
    <w:rsid w:val="002475E3"/>
    <w:rsid w:val="00266C24"/>
    <w:rsid w:val="00270097"/>
    <w:rsid w:val="002750AB"/>
    <w:rsid w:val="0027579C"/>
    <w:rsid w:val="00276EC9"/>
    <w:rsid w:val="00277B84"/>
    <w:rsid w:val="002802AB"/>
    <w:rsid w:val="00287EDF"/>
    <w:rsid w:val="002950E1"/>
    <w:rsid w:val="00296D60"/>
    <w:rsid w:val="002A2AFC"/>
    <w:rsid w:val="002A40E6"/>
    <w:rsid w:val="002A6BF7"/>
    <w:rsid w:val="002B44AA"/>
    <w:rsid w:val="002B4CB8"/>
    <w:rsid w:val="002B60FC"/>
    <w:rsid w:val="002B620D"/>
    <w:rsid w:val="002C133E"/>
    <w:rsid w:val="002C201E"/>
    <w:rsid w:val="002C487F"/>
    <w:rsid w:val="002C5827"/>
    <w:rsid w:val="002C6D70"/>
    <w:rsid w:val="002C7A74"/>
    <w:rsid w:val="002D030A"/>
    <w:rsid w:val="002D4650"/>
    <w:rsid w:val="002E06E3"/>
    <w:rsid w:val="002E180F"/>
    <w:rsid w:val="002E1D6F"/>
    <w:rsid w:val="002E2112"/>
    <w:rsid w:val="002E2B32"/>
    <w:rsid w:val="002E543C"/>
    <w:rsid w:val="002E67F1"/>
    <w:rsid w:val="002F04A1"/>
    <w:rsid w:val="002F7185"/>
    <w:rsid w:val="0030189B"/>
    <w:rsid w:val="00301A08"/>
    <w:rsid w:val="00302A7B"/>
    <w:rsid w:val="00302AAB"/>
    <w:rsid w:val="003139A7"/>
    <w:rsid w:val="003205AB"/>
    <w:rsid w:val="00320A62"/>
    <w:rsid w:val="00324722"/>
    <w:rsid w:val="00325054"/>
    <w:rsid w:val="00331821"/>
    <w:rsid w:val="00332B0D"/>
    <w:rsid w:val="00335A96"/>
    <w:rsid w:val="00336CB4"/>
    <w:rsid w:val="00341CAC"/>
    <w:rsid w:val="00343AAC"/>
    <w:rsid w:val="0035222D"/>
    <w:rsid w:val="003532A6"/>
    <w:rsid w:val="003539AA"/>
    <w:rsid w:val="003565CE"/>
    <w:rsid w:val="00360869"/>
    <w:rsid w:val="003614D5"/>
    <w:rsid w:val="00367E79"/>
    <w:rsid w:val="00372644"/>
    <w:rsid w:val="003732D2"/>
    <w:rsid w:val="003806B6"/>
    <w:rsid w:val="00383C4F"/>
    <w:rsid w:val="003852D9"/>
    <w:rsid w:val="0038716F"/>
    <w:rsid w:val="003900A4"/>
    <w:rsid w:val="003909A8"/>
    <w:rsid w:val="00394631"/>
    <w:rsid w:val="00394837"/>
    <w:rsid w:val="003958BD"/>
    <w:rsid w:val="00395DE3"/>
    <w:rsid w:val="003A1CB1"/>
    <w:rsid w:val="003A6287"/>
    <w:rsid w:val="003A647B"/>
    <w:rsid w:val="003A6C90"/>
    <w:rsid w:val="003A71BA"/>
    <w:rsid w:val="003B12C5"/>
    <w:rsid w:val="003B1DD2"/>
    <w:rsid w:val="003B36D1"/>
    <w:rsid w:val="003B5E78"/>
    <w:rsid w:val="003C2068"/>
    <w:rsid w:val="003C337E"/>
    <w:rsid w:val="003C507F"/>
    <w:rsid w:val="003D01ED"/>
    <w:rsid w:val="003D12BA"/>
    <w:rsid w:val="003D6747"/>
    <w:rsid w:val="003E0DA4"/>
    <w:rsid w:val="003E1036"/>
    <w:rsid w:val="003E1A6D"/>
    <w:rsid w:val="003E4212"/>
    <w:rsid w:val="003E6571"/>
    <w:rsid w:val="003F0ED2"/>
    <w:rsid w:val="0040357E"/>
    <w:rsid w:val="004117B3"/>
    <w:rsid w:val="00413341"/>
    <w:rsid w:val="00413465"/>
    <w:rsid w:val="00413B6E"/>
    <w:rsid w:val="00417E96"/>
    <w:rsid w:val="0042139C"/>
    <w:rsid w:val="00422B6E"/>
    <w:rsid w:val="00423071"/>
    <w:rsid w:val="00426231"/>
    <w:rsid w:val="00433709"/>
    <w:rsid w:val="00433D07"/>
    <w:rsid w:val="00443C03"/>
    <w:rsid w:val="00446AAB"/>
    <w:rsid w:val="00446F8C"/>
    <w:rsid w:val="00447758"/>
    <w:rsid w:val="0045106A"/>
    <w:rsid w:val="00452FBA"/>
    <w:rsid w:val="00453D17"/>
    <w:rsid w:val="0045456D"/>
    <w:rsid w:val="00455052"/>
    <w:rsid w:val="00455570"/>
    <w:rsid w:val="004571D7"/>
    <w:rsid w:val="00457C2C"/>
    <w:rsid w:val="004654D7"/>
    <w:rsid w:val="0046603B"/>
    <w:rsid w:val="00466CF5"/>
    <w:rsid w:val="00470402"/>
    <w:rsid w:val="00472731"/>
    <w:rsid w:val="00476093"/>
    <w:rsid w:val="00485D4C"/>
    <w:rsid w:val="00491DA5"/>
    <w:rsid w:val="00494CB0"/>
    <w:rsid w:val="00495C91"/>
    <w:rsid w:val="004979E2"/>
    <w:rsid w:val="00497B0D"/>
    <w:rsid w:val="004A0E32"/>
    <w:rsid w:val="004A4CB1"/>
    <w:rsid w:val="004A5185"/>
    <w:rsid w:val="004A6C75"/>
    <w:rsid w:val="004B110F"/>
    <w:rsid w:val="004B17E4"/>
    <w:rsid w:val="004B19AA"/>
    <w:rsid w:val="004B2524"/>
    <w:rsid w:val="004B5029"/>
    <w:rsid w:val="004B61C4"/>
    <w:rsid w:val="004B6BA9"/>
    <w:rsid w:val="004C5236"/>
    <w:rsid w:val="004C5C37"/>
    <w:rsid w:val="004C752C"/>
    <w:rsid w:val="004C75CF"/>
    <w:rsid w:val="004D11A2"/>
    <w:rsid w:val="004D2605"/>
    <w:rsid w:val="004D503D"/>
    <w:rsid w:val="004E200C"/>
    <w:rsid w:val="004E603B"/>
    <w:rsid w:val="004F0C75"/>
    <w:rsid w:val="004F189A"/>
    <w:rsid w:val="004F54D9"/>
    <w:rsid w:val="004F703F"/>
    <w:rsid w:val="004F7D7A"/>
    <w:rsid w:val="0050172F"/>
    <w:rsid w:val="0050232C"/>
    <w:rsid w:val="00502E31"/>
    <w:rsid w:val="00505AC6"/>
    <w:rsid w:val="005071B2"/>
    <w:rsid w:val="00512947"/>
    <w:rsid w:val="00514C98"/>
    <w:rsid w:val="0051564E"/>
    <w:rsid w:val="00515829"/>
    <w:rsid w:val="00517245"/>
    <w:rsid w:val="00520BB4"/>
    <w:rsid w:val="00523CC7"/>
    <w:rsid w:val="0052577F"/>
    <w:rsid w:val="00530627"/>
    <w:rsid w:val="005307C2"/>
    <w:rsid w:val="00532C90"/>
    <w:rsid w:val="00533CC3"/>
    <w:rsid w:val="0053693A"/>
    <w:rsid w:val="00541EB0"/>
    <w:rsid w:val="00544016"/>
    <w:rsid w:val="005500D4"/>
    <w:rsid w:val="00551FD4"/>
    <w:rsid w:val="00555990"/>
    <w:rsid w:val="00556F23"/>
    <w:rsid w:val="00557837"/>
    <w:rsid w:val="00560EDD"/>
    <w:rsid w:val="005610E9"/>
    <w:rsid w:val="00562740"/>
    <w:rsid w:val="00571273"/>
    <w:rsid w:val="00572FD2"/>
    <w:rsid w:val="00573118"/>
    <w:rsid w:val="00580EE8"/>
    <w:rsid w:val="00581B50"/>
    <w:rsid w:val="005830AC"/>
    <w:rsid w:val="00583AC8"/>
    <w:rsid w:val="005868D1"/>
    <w:rsid w:val="00587081"/>
    <w:rsid w:val="0059066E"/>
    <w:rsid w:val="005937DB"/>
    <w:rsid w:val="00594CCC"/>
    <w:rsid w:val="0059765B"/>
    <w:rsid w:val="005A248B"/>
    <w:rsid w:val="005A2853"/>
    <w:rsid w:val="005A2962"/>
    <w:rsid w:val="005A5B68"/>
    <w:rsid w:val="005B00A5"/>
    <w:rsid w:val="005B01F8"/>
    <w:rsid w:val="005B3A29"/>
    <w:rsid w:val="005C1252"/>
    <w:rsid w:val="005C1E63"/>
    <w:rsid w:val="005D04A1"/>
    <w:rsid w:val="005D0BA3"/>
    <w:rsid w:val="005D1582"/>
    <w:rsid w:val="005D30EA"/>
    <w:rsid w:val="005E13F6"/>
    <w:rsid w:val="005E6C46"/>
    <w:rsid w:val="005F08A3"/>
    <w:rsid w:val="005F3AB8"/>
    <w:rsid w:val="005F688C"/>
    <w:rsid w:val="005F7B0D"/>
    <w:rsid w:val="00600603"/>
    <w:rsid w:val="006048D8"/>
    <w:rsid w:val="00607BDE"/>
    <w:rsid w:val="0061019C"/>
    <w:rsid w:val="006124BA"/>
    <w:rsid w:val="006158FD"/>
    <w:rsid w:val="006255B0"/>
    <w:rsid w:val="00631AD1"/>
    <w:rsid w:val="0063300E"/>
    <w:rsid w:val="00633D86"/>
    <w:rsid w:val="006340EE"/>
    <w:rsid w:val="00634251"/>
    <w:rsid w:val="00646C90"/>
    <w:rsid w:val="00650979"/>
    <w:rsid w:val="0065143A"/>
    <w:rsid w:val="00654566"/>
    <w:rsid w:val="0065546A"/>
    <w:rsid w:val="00655D61"/>
    <w:rsid w:val="00673AE8"/>
    <w:rsid w:val="0067436A"/>
    <w:rsid w:val="006761CF"/>
    <w:rsid w:val="0067752A"/>
    <w:rsid w:val="00681794"/>
    <w:rsid w:val="00685BF5"/>
    <w:rsid w:val="00686F3B"/>
    <w:rsid w:val="00690B26"/>
    <w:rsid w:val="006936F8"/>
    <w:rsid w:val="00697E5B"/>
    <w:rsid w:val="006A1838"/>
    <w:rsid w:val="006B06B4"/>
    <w:rsid w:val="006B11A1"/>
    <w:rsid w:val="006B237F"/>
    <w:rsid w:val="006B53DD"/>
    <w:rsid w:val="006B6AC6"/>
    <w:rsid w:val="006C3E1C"/>
    <w:rsid w:val="006D13E2"/>
    <w:rsid w:val="006D23C4"/>
    <w:rsid w:val="006D5426"/>
    <w:rsid w:val="006D5817"/>
    <w:rsid w:val="006D708D"/>
    <w:rsid w:val="006E3BAA"/>
    <w:rsid w:val="006F1C8D"/>
    <w:rsid w:val="006F31B6"/>
    <w:rsid w:val="006F35BA"/>
    <w:rsid w:val="006F52EA"/>
    <w:rsid w:val="006F72CB"/>
    <w:rsid w:val="006F75EC"/>
    <w:rsid w:val="007013F3"/>
    <w:rsid w:val="007113EB"/>
    <w:rsid w:val="00711C6A"/>
    <w:rsid w:val="0071467F"/>
    <w:rsid w:val="00716DF9"/>
    <w:rsid w:val="00717F1D"/>
    <w:rsid w:val="00721965"/>
    <w:rsid w:val="007228A8"/>
    <w:rsid w:val="00723A55"/>
    <w:rsid w:val="007244EB"/>
    <w:rsid w:val="00726118"/>
    <w:rsid w:val="00726842"/>
    <w:rsid w:val="007338D6"/>
    <w:rsid w:val="00734182"/>
    <w:rsid w:val="007342E1"/>
    <w:rsid w:val="00735CE5"/>
    <w:rsid w:val="0074028B"/>
    <w:rsid w:val="0074171B"/>
    <w:rsid w:val="007419DA"/>
    <w:rsid w:val="00743794"/>
    <w:rsid w:val="00744B31"/>
    <w:rsid w:val="0074532C"/>
    <w:rsid w:val="00746339"/>
    <w:rsid w:val="007539D4"/>
    <w:rsid w:val="0075455A"/>
    <w:rsid w:val="00754D9B"/>
    <w:rsid w:val="00763FD4"/>
    <w:rsid w:val="00764609"/>
    <w:rsid w:val="00764639"/>
    <w:rsid w:val="007663E8"/>
    <w:rsid w:val="00766C50"/>
    <w:rsid w:val="00767110"/>
    <w:rsid w:val="00770566"/>
    <w:rsid w:val="00770A3F"/>
    <w:rsid w:val="007766F3"/>
    <w:rsid w:val="00780FA7"/>
    <w:rsid w:val="00781BB5"/>
    <w:rsid w:val="00785D66"/>
    <w:rsid w:val="00790444"/>
    <w:rsid w:val="007944ED"/>
    <w:rsid w:val="0079671B"/>
    <w:rsid w:val="007A07B1"/>
    <w:rsid w:val="007A23A3"/>
    <w:rsid w:val="007A61E4"/>
    <w:rsid w:val="007A6CFF"/>
    <w:rsid w:val="007A6F3E"/>
    <w:rsid w:val="007B0FD2"/>
    <w:rsid w:val="007B681B"/>
    <w:rsid w:val="007C5B83"/>
    <w:rsid w:val="007D1498"/>
    <w:rsid w:val="007E1AFB"/>
    <w:rsid w:val="007F0CD6"/>
    <w:rsid w:val="007F3AFE"/>
    <w:rsid w:val="00801FC3"/>
    <w:rsid w:val="00802B56"/>
    <w:rsid w:val="008042B3"/>
    <w:rsid w:val="008069F1"/>
    <w:rsid w:val="0081084F"/>
    <w:rsid w:val="0081217D"/>
    <w:rsid w:val="008137EC"/>
    <w:rsid w:val="008155D0"/>
    <w:rsid w:val="00817E02"/>
    <w:rsid w:val="00826258"/>
    <w:rsid w:val="008454E1"/>
    <w:rsid w:val="00847CEC"/>
    <w:rsid w:val="00850E6F"/>
    <w:rsid w:val="00854390"/>
    <w:rsid w:val="00855404"/>
    <w:rsid w:val="008649DE"/>
    <w:rsid w:val="00864E73"/>
    <w:rsid w:val="00865D5B"/>
    <w:rsid w:val="0087273B"/>
    <w:rsid w:val="008731B2"/>
    <w:rsid w:val="008732DA"/>
    <w:rsid w:val="008736C2"/>
    <w:rsid w:val="00876C82"/>
    <w:rsid w:val="00884A49"/>
    <w:rsid w:val="008904E2"/>
    <w:rsid w:val="00891B35"/>
    <w:rsid w:val="008A24E5"/>
    <w:rsid w:val="008A2C4D"/>
    <w:rsid w:val="008B2DD6"/>
    <w:rsid w:val="008B60FA"/>
    <w:rsid w:val="008B7EE2"/>
    <w:rsid w:val="008C704D"/>
    <w:rsid w:val="008D0CC6"/>
    <w:rsid w:val="008D26C0"/>
    <w:rsid w:val="008D4027"/>
    <w:rsid w:val="008E24D2"/>
    <w:rsid w:val="008E2D7E"/>
    <w:rsid w:val="008E2E64"/>
    <w:rsid w:val="008E7356"/>
    <w:rsid w:val="008E7B31"/>
    <w:rsid w:val="008F02EC"/>
    <w:rsid w:val="008F1ADA"/>
    <w:rsid w:val="008F5069"/>
    <w:rsid w:val="008F5E17"/>
    <w:rsid w:val="008F6433"/>
    <w:rsid w:val="008F7AEF"/>
    <w:rsid w:val="008F7BDF"/>
    <w:rsid w:val="009033AF"/>
    <w:rsid w:val="0090392D"/>
    <w:rsid w:val="009061E7"/>
    <w:rsid w:val="00907266"/>
    <w:rsid w:val="009076E0"/>
    <w:rsid w:val="009139F0"/>
    <w:rsid w:val="009157BA"/>
    <w:rsid w:val="009179ED"/>
    <w:rsid w:val="00920784"/>
    <w:rsid w:val="00920F2E"/>
    <w:rsid w:val="00927F04"/>
    <w:rsid w:val="00930D78"/>
    <w:rsid w:val="00931322"/>
    <w:rsid w:val="0093638F"/>
    <w:rsid w:val="009400F7"/>
    <w:rsid w:val="00940233"/>
    <w:rsid w:val="009413FD"/>
    <w:rsid w:val="00943421"/>
    <w:rsid w:val="009472BC"/>
    <w:rsid w:val="0095106B"/>
    <w:rsid w:val="009548BF"/>
    <w:rsid w:val="00957768"/>
    <w:rsid w:val="0097299C"/>
    <w:rsid w:val="00975483"/>
    <w:rsid w:val="00976061"/>
    <w:rsid w:val="009768B3"/>
    <w:rsid w:val="00977F4C"/>
    <w:rsid w:val="009813E8"/>
    <w:rsid w:val="009865B6"/>
    <w:rsid w:val="00987A3F"/>
    <w:rsid w:val="00987ED7"/>
    <w:rsid w:val="00993EBE"/>
    <w:rsid w:val="009944F6"/>
    <w:rsid w:val="00994B14"/>
    <w:rsid w:val="0099583D"/>
    <w:rsid w:val="009A24B4"/>
    <w:rsid w:val="009B7936"/>
    <w:rsid w:val="009C2CC2"/>
    <w:rsid w:val="009C43D3"/>
    <w:rsid w:val="009D0BB2"/>
    <w:rsid w:val="009D1F5C"/>
    <w:rsid w:val="009E0456"/>
    <w:rsid w:val="009E5D0C"/>
    <w:rsid w:val="009F3F21"/>
    <w:rsid w:val="009F417A"/>
    <w:rsid w:val="00A0180B"/>
    <w:rsid w:val="00A13407"/>
    <w:rsid w:val="00A14457"/>
    <w:rsid w:val="00A14ADC"/>
    <w:rsid w:val="00A152B8"/>
    <w:rsid w:val="00A164EF"/>
    <w:rsid w:val="00A17BCB"/>
    <w:rsid w:val="00A20C03"/>
    <w:rsid w:val="00A219C3"/>
    <w:rsid w:val="00A2298B"/>
    <w:rsid w:val="00A2413B"/>
    <w:rsid w:val="00A2494B"/>
    <w:rsid w:val="00A26A7F"/>
    <w:rsid w:val="00A32B1D"/>
    <w:rsid w:val="00A34443"/>
    <w:rsid w:val="00A352E1"/>
    <w:rsid w:val="00A35A1E"/>
    <w:rsid w:val="00A3627C"/>
    <w:rsid w:val="00A3685D"/>
    <w:rsid w:val="00A52323"/>
    <w:rsid w:val="00A65BF5"/>
    <w:rsid w:val="00A66889"/>
    <w:rsid w:val="00A70BA3"/>
    <w:rsid w:val="00A722D5"/>
    <w:rsid w:val="00A7403F"/>
    <w:rsid w:val="00A776DF"/>
    <w:rsid w:val="00A84439"/>
    <w:rsid w:val="00A845BB"/>
    <w:rsid w:val="00A9472C"/>
    <w:rsid w:val="00AA7880"/>
    <w:rsid w:val="00AB1177"/>
    <w:rsid w:val="00AC079D"/>
    <w:rsid w:val="00AC2267"/>
    <w:rsid w:val="00AC46C0"/>
    <w:rsid w:val="00AC4849"/>
    <w:rsid w:val="00AC6BFB"/>
    <w:rsid w:val="00AC7A43"/>
    <w:rsid w:val="00AD2456"/>
    <w:rsid w:val="00AD512D"/>
    <w:rsid w:val="00AD5685"/>
    <w:rsid w:val="00AD689B"/>
    <w:rsid w:val="00AE2D69"/>
    <w:rsid w:val="00AE2D9D"/>
    <w:rsid w:val="00AF22FF"/>
    <w:rsid w:val="00AF2B07"/>
    <w:rsid w:val="00AF3540"/>
    <w:rsid w:val="00B02C4A"/>
    <w:rsid w:val="00B111B7"/>
    <w:rsid w:val="00B13710"/>
    <w:rsid w:val="00B23319"/>
    <w:rsid w:val="00B27817"/>
    <w:rsid w:val="00B303D0"/>
    <w:rsid w:val="00B31B51"/>
    <w:rsid w:val="00B33455"/>
    <w:rsid w:val="00B350CB"/>
    <w:rsid w:val="00B57128"/>
    <w:rsid w:val="00B60C5C"/>
    <w:rsid w:val="00B62786"/>
    <w:rsid w:val="00B6337D"/>
    <w:rsid w:val="00B6450A"/>
    <w:rsid w:val="00B64677"/>
    <w:rsid w:val="00B67F15"/>
    <w:rsid w:val="00B72523"/>
    <w:rsid w:val="00B72AF7"/>
    <w:rsid w:val="00B7353F"/>
    <w:rsid w:val="00B77065"/>
    <w:rsid w:val="00B8333C"/>
    <w:rsid w:val="00B86BCF"/>
    <w:rsid w:val="00B86FA3"/>
    <w:rsid w:val="00B90A62"/>
    <w:rsid w:val="00B92439"/>
    <w:rsid w:val="00B93FCA"/>
    <w:rsid w:val="00B9529B"/>
    <w:rsid w:val="00BA231B"/>
    <w:rsid w:val="00BA7DA4"/>
    <w:rsid w:val="00BA7E53"/>
    <w:rsid w:val="00BB2458"/>
    <w:rsid w:val="00BB6C97"/>
    <w:rsid w:val="00BC54CE"/>
    <w:rsid w:val="00BD156E"/>
    <w:rsid w:val="00BD69EC"/>
    <w:rsid w:val="00BE0BB2"/>
    <w:rsid w:val="00BE151E"/>
    <w:rsid w:val="00BF1483"/>
    <w:rsid w:val="00BF3F2D"/>
    <w:rsid w:val="00BF678C"/>
    <w:rsid w:val="00BF7A43"/>
    <w:rsid w:val="00C00604"/>
    <w:rsid w:val="00C0363F"/>
    <w:rsid w:val="00C11905"/>
    <w:rsid w:val="00C139CB"/>
    <w:rsid w:val="00C15F5F"/>
    <w:rsid w:val="00C24B9C"/>
    <w:rsid w:val="00C5141D"/>
    <w:rsid w:val="00C52754"/>
    <w:rsid w:val="00C57B55"/>
    <w:rsid w:val="00C62C9A"/>
    <w:rsid w:val="00C677BF"/>
    <w:rsid w:val="00C711A8"/>
    <w:rsid w:val="00C72126"/>
    <w:rsid w:val="00C8514C"/>
    <w:rsid w:val="00C85585"/>
    <w:rsid w:val="00C875EE"/>
    <w:rsid w:val="00C92023"/>
    <w:rsid w:val="00C9322D"/>
    <w:rsid w:val="00CA20AF"/>
    <w:rsid w:val="00CA5C39"/>
    <w:rsid w:val="00CB32CA"/>
    <w:rsid w:val="00CB50D4"/>
    <w:rsid w:val="00CC2991"/>
    <w:rsid w:val="00CD3380"/>
    <w:rsid w:val="00CD4856"/>
    <w:rsid w:val="00CD6919"/>
    <w:rsid w:val="00CE2842"/>
    <w:rsid w:val="00CE4A10"/>
    <w:rsid w:val="00CE5375"/>
    <w:rsid w:val="00CF1447"/>
    <w:rsid w:val="00CF7578"/>
    <w:rsid w:val="00D0030F"/>
    <w:rsid w:val="00D0049C"/>
    <w:rsid w:val="00D02126"/>
    <w:rsid w:val="00D026BE"/>
    <w:rsid w:val="00D03FCE"/>
    <w:rsid w:val="00D06B81"/>
    <w:rsid w:val="00D22A2E"/>
    <w:rsid w:val="00D23849"/>
    <w:rsid w:val="00D25C3D"/>
    <w:rsid w:val="00D2665E"/>
    <w:rsid w:val="00D31AEA"/>
    <w:rsid w:val="00D32ACE"/>
    <w:rsid w:val="00D3415D"/>
    <w:rsid w:val="00D40AF0"/>
    <w:rsid w:val="00D40E47"/>
    <w:rsid w:val="00D4222E"/>
    <w:rsid w:val="00D4346F"/>
    <w:rsid w:val="00D44164"/>
    <w:rsid w:val="00D44742"/>
    <w:rsid w:val="00D44A81"/>
    <w:rsid w:val="00D453AF"/>
    <w:rsid w:val="00D4779D"/>
    <w:rsid w:val="00D47F48"/>
    <w:rsid w:val="00D52CE3"/>
    <w:rsid w:val="00D544D3"/>
    <w:rsid w:val="00D56A00"/>
    <w:rsid w:val="00D65195"/>
    <w:rsid w:val="00D7060E"/>
    <w:rsid w:val="00D75B96"/>
    <w:rsid w:val="00D76571"/>
    <w:rsid w:val="00D8028B"/>
    <w:rsid w:val="00D832DB"/>
    <w:rsid w:val="00D92A21"/>
    <w:rsid w:val="00D947B6"/>
    <w:rsid w:val="00D94B88"/>
    <w:rsid w:val="00D97CE7"/>
    <w:rsid w:val="00DA01F4"/>
    <w:rsid w:val="00DA1FDF"/>
    <w:rsid w:val="00DA554F"/>
    <w:rsid w:val="00DB1F2B"/>
    <w:rsid w:val="00DB5663"/>
    <w:rsid w:val="00DC0F87"/>
    <w:rsid w:val="00DC3578"/>
    <w:rsid w:val="00DC5230"/>
    <w:rsid w:val="00DC56FE"/>
    <w:rsid w:val="00DC62AC"/>
    <w:rsid w:val="00DD367A"/>
    <w:rsid w:val="00DD417D"/>
    <w:rsid w:val="00DE1DE7"/>
    <w:rsid w:val="00DE484F"/>
    <w:rsid w:val="00DE4A55"/>
    <w:rsid w:val="00DE50E8"/>
    <w:rsid w:val="00DE78CC"/>
    <w:rsid w:val="00DF79C0"/>
    <w:rsid w:val="00E02A92"/>
    <w:rsid w:val="00E03E89"/>
    <w:rsid w:val="00E06212"/>
    <w:rsid w:val="00E078F2"/>
    <w:rsid w:val="00E14999"/>
    <w:rsid w:val="00E166D7"/>
    <w:rsid w:val="00E2152F"/>
    <w:rsid w:val="00E23AD0"/>
    <w:rsid w:val="00E23E18"/>
    <w:rsid w:val="00E253A4"/>
    <w:rsid w:val="00E30261"/>
    <w:rsid w:val="00E308C3"/>
    <w:rsid w:val="00E32316"/>
    <w:rsid w:val="00E327A3"/>
    <w:rsid w:val="00E3592F"/>
    <w:rsid w:val="00E35AB1"/>
    <w:rsid w:val="00E51762"/>
    <w:rsid w:val="00E53789"/>
    <w:rsid w:val="00E548BE"/>
    <w:rsid w:val="00E5500C"/>
    <w:rsid w:val="00E56E4E"/>
    <w:rsid w:val="00E60B27"/>
    <w:rsid w:val="00E66E0A"/>
    <w:rsid w:val="00E71944"/>
    <w:rsid w:val="00E72E63"/>
    <w:rsid w:val="00E74941"/>
    <w:rsid w:val="00E8231A"/>
    <w:rsid w:val="00E84D4E"/>
    <w:rsid w:val="00E919D7"/>
    <w:rsid w:val="00E96684"/>
    <w:rsid w:val="00EA440B"/>
    <w:rsid w:val="00EA4CB2"/>
    <w:rsid w:val="00EA700F"/>
    <w:rsid w:val="00EB27A5"/>
    <w:rsid w:val="00EB39F5"/>
    <w:rsid w:val="00EB58B7"/>
    <w:rsid w:val="00EB65B4"/>
    <w:rsid w:val="00EB6E2B"/>
    <w:rsid w:val="00ED5DEA"/>
    <w:rsid w:val="00EE1B99"/>
    <w:rsid w:val="00EE3A61"/>
    <w:rsid w:val="00EE5AFD"/>
    <w:rsid w:val="00EF2819"/>
    <w:rsid w:val="00EF34F3"/>
    <w:rsid w:val="00EF51A2"/>
    <w:rsid w:val="00EF7030"/>
    <w:rsid w:val="00F01473"/>
    <w:rsid w:val="00F21738"/>
    <w:rsid w:val="00F22F22"/>
    <w:rsid w:val="00F23348"/>
    <w:rsid w:val="00F23D53"/>
    <w:rsid w:val="00F26F52"/>
    <w:rsid w:val="00F314C5"/>
    <w:rsid w:val="00F318B2"/>
    <w:rsid w:val="00F33D47"/>
    <w:rsid w:val="00F34584"/>
    <w:rsid w:val="00F352C0"/>
    <w:rsid w:val="00F4047D"/>
    <w:rsid w:val="00F45492"/>
    <w:rsid w:val="00F63103"/>
    <w:rsid w:val="00F63EC4"/>
    <w:rsid w:val="00F64AC9"/>
    <w:rsid w:val="00F6538F"/>
    <w:rsid w:val="00F70EA5"/>
    <w:rsid w:val="00F779DA"/>
    <w:rsid w:val="00F831DC"/>
    <w:rsid w:val="00F838D0"/>
    <w:rsid w:val="00F83D0C"/>
    <w:rsid w:val="00F90297"/>
    <w:rsid w:val="00FA57B1"/>
    <w:rsid w:val="00FA67C5"/>
    <w:rsid w:val="00FB5BFD"/>
    <w:rsid w:val="00FC6A3B"/>
    <w:rsid w:val="00FD20DA"/>
    <w:rsid w:val="00FD29D8"/>
    <w:rsid w:val="00FD2C00"/>
    <w:rsid w:val="00FE71FE"/>
    <w:rsid w:val="00FF0807"/>
    <w:rsid w:val="00FF3605"/>
    <w:rsid w:val="00FF5711"/>
    <w:rsid w:val="00FF7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1307C8"/>
  <w15:docId w15:val="{49926329-AEB9-4C96-AC4E-3753E419A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7356"/>
    <w:rPr>
      <w:rFonts w:ascii="Arial" w:hAnsi="Arial"/>
      <w:sz w:val="24"/>
    </w:rPr>
  </w:style>
  <w:style w:type="paragraph" w:styleId="1">
    <w:name w:val="heading 1"/>
    <w:basedOn w:val="a"/>
    <w:next w:val="a"/>
    <w:qFormat/>
    <w:rsid w:val="008E7356"/>
    <w:pPr>
      <w:keepNext/>
      <w:outlineLvl w:val="0"/>
    </w:pPr>
    <w:rPr>
      <w:b/>
    </w:rPr>
  </w:style>
  <w:style w:type="paragraph" w:styleId="2">
    <w:name w:val="heading 2"/>
    <w:basedOn w:val="a"/>
    <w:next w:val="a"/>
    <w:qFormat/>
    <w:rsid w:val="008E7356"/>
    <w:pPr>
      <w:keepNext/>
      <w:jc w:val="center"/>
      <w:outlineLvl w:val="1"/>
    </w:pPr>
    <w:rPr>
      <w:b/>
    </w:rPr>
  </w:style>
  <w:style w:type="paragraph" w:styleId="3">
    <w:name w:val="heading 3"/>
    <w:basedOn w:val="a"/>
    <w:next w:val="a"/>
    <w:qFormat/>
    <w:rsid w:val="008E7356"/>
    <w:pPr>
      <w:keepNext/>
      <w:spacing w:line="216" w:lineRule="auto"/>
      <w:outlineLvl w:val="2"/>
    </w:pPr>
    <w:rPr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8E7356"/>
    <w:pPr>
      <w:jc w:val="center"/>
    </w:pPr>
    <w:rPr>
      <w:b/>
    </w:rPr>
  </w:style>
  <w:style w:type="paragraph" w:styleId="a4">
    <w:name w:val="Body Text"/>
    <w:basedOn w:val="a"/>
    <w:rsid w:val="008E7356"/>
    <w:pPr>
      <w:jc w:val="center"/>
    </w:pPr>
    <w:rPr>
      <w:i/>
    </w:rPr>
  </w:style>
  <w:style w:type="paragraph" w:styleId="20">
    <w:name w:val="Body Text 2"/>
    <w:basedOn w:val="a"/>
    <w:rsid w:val="008E7356"/>
    <w:pPr>
      <w:jc w:val="center"/>
    </w:pPr>
    <w:rPr>
      <w:rFonts w:ascii="Arial Black" w:hAnsi="Arial Black"/>
      <w:b/>
      <w:sz w:val="22"/>
    </w:rPr>
  </w:style>
  <w:style w:type="paragraph" w:styleId="30">
    <w:name w:val="Body Text 3"/>
    <w:basedOn w:val="a"/>
    <w:rsid w:val="00F21738"/>
    <w:pPr>
      <w:spacing w:after="120"/>
    </w:pPr>
    <w:rPr>
      <w:sz w:val="16"/>
      <w:szCs w:val="16"/>
    </w:rPr>
  </w:style>
  <w:style w:type="paragraph" w:styleId="a5">
    <w:name w:val="Balloon Text"/>
    <w:basedOn w:val="a"/>
    <w:semiHidden/>
    <w:rsid w:val="001B57FE"/>
    <w:rPr>
      <w:rFonts w:ascii="Tahoma" w:hAnsi="Tahoma" w:cs="Tahoma"/>
      <w:sz w:val="16"/>
      <w:szCs w:val="16"/>
    </w:rPr>
  </w:style>
  <w:style w:type="paragraph" w:styleId="a6">
    <w:name w:val="Document Map"/>
    <w:basedOn w:val="a"/>
    <w:semiHidden/>
    <w:rsid w:val="004A5185"/>
    <w:pPr>
      <w:shd w:val="clear" w:color="auto" w:fill="000080"/>
    </w:pPr>
    <w:rPr>
      <w:rFonts w:ascii="Tahoma" w:hAnsi="Tahoma" w:cs="Tahoma"/>
      <w:sz w:val="20"/>
    </w:rPr>
  </w:style>
  <w:style w:type="character" w:styleId="a7">
    <w:name w:val="Hyperlink"/>
    <w:rsid w:val="008E7B31"/>
    <w:rPr>
      <w:color w:val="0000FF"/>
      <w:u w:val="single"/>
    </w:rPr>
  </w:style>
  <w:style w:type="character" w:styleId="a8">
    <w:name w:val="FollowedHyperlink"/>
    <w:rsid w:val="008E7B31"/>
    <w:rPr>
      <w:color w:val="800080"/>
      <w:u w:val="single"/>
    </w:rPr>
  </w:style>
  <w:style w:type="character" w:customStyle="1" w:styleId="rvts13">
    <w:name w:val="rvts13"/>
    <w:rsid w:val="00C0363F"/>
    <w:rPr>
      <w:rFonts w:ascii="Arial" w:hAnsi="Arial" w:cs="Arial" w:hint="default"/>
      <w:sz w:val="26"/>
      <w:szCs w:val="26"/>
      <w:shd w:val="clear" w:color="auto" w:fill="FFFFFF"/>
    </w:rPr>
  </w:style>
  <w:style w:type="character" w:customStyle="1" w:styleId="rvts9">
    <w:name w:val="rvts9"/>
    <w:rsid w:val="00C0363F"/>
    <w:rPr>
      <w:rFonts w:ascii="Arial" w:hAnsi="Arial" w:cs="Arial" w:hint="default"/>
      <w:sz w:val="26"/>
      <w:szCs w:val="26"/>
    </w:rPr>
  </w:style>
  <w:style w:type="character" w:customStyle="1" w:styleId="shorttext">
    <w:name w:val="short_text"/>
    <w:basedOn w:val="a0"/>
    <w:uiPriority w:val="99"/>
    <w:rsid w:val="00C0363F"/>
  </w:style>
  <w:style w:type="character" w:customStyle="1" w:styleId="6">
    <w:name w:val="Основной текст (6)_"/>
    <w:link w:val="60"/>
    <w:rsid w:val="007244EB"/>
    <w:rPr>
      <w:b/>
      <w:bCs/>
      <w:spacing w:val="7"/>
      <w:sz w:val="18"/>
      <w:szCs w:val="18"/>
      <w:shd w:val="clear" w:color="auto" w:fill="FFFFFF"/>
    </w:rPr>
  </w:style>
  <w:style w:type="paragraph" w:customStyle="1" w:styleId="60">
    <w:name w:val="Основной текст (6)"/>
    <w:basedOn w:val="a"/>
    <w:link w:val="6"/>
    <w:rsid w:val="007244EB"/>
    <w:pPr>
      <w:widowControl w:val="0"/>
      <w:shd w:val="clear" w:color="auto" w:fill="FFFFFF"/>
      <w:spacing w:before="360" w:after="360" w:line="230" w:lineRule="exact"/>
      <w:jc w:val="center"/>
    </w:pPr>
    <w:rPr>
      <w:rFonts w:ascii="Times New Roman" w:hAnsi="Times New Roman"/>
      <w:b/>
      <w:bCs/>
      <w:spacing w:val="7"/>
      <w:sz w:val="18"/>
      <w:szCs w:val="18"/>
    </w:rPr>
  </w:style>
  <w:style w:type="character" w:customStyle="1" w:styleId="31">
    <w:name w:val="Основной текст (3)_"/>
    <w:link w:val="32"/>
    <w:locked/>
    <w:rsid w:val="000212DC"/>
    <w:rPr>
      <w:rFonts w:ascii="Arial" w:eastAsia="Arial" w:hAnsi="Arial" w:cs="Arial"/>
      <w:b/>
      <w:bCs/>
      <w:spacing w:val="5"/>
      <w:sz w:val="15"/>
      <w:szCs w:val="15"/>
      <w:shd w:val="clear" w:color="auto" w:fill="FFFFFF"/>
    </w:rPr>
  </w:style>
  <w:style w:type="paragraph" w:customStyle="1" w:styleId="32">
    <w:name w:val="Основной текст (3)"/>
    <w:basedOn w:val="a"/>
    <w:link w:val="31"/>
    <w:rsid w:val="000212DC"/>
    <w:pPr>
      <w:widowControl w:val="0"/>
      <w:shd w:val="clear" w:color="auto" w:fill="FFFFFF"/>
      <w:spacing w:before="360" w:after="660" w:line="230" w:lineRule="exact"/>
      <w:jc w:val="center"/>
    </w:pPr>
    <w:rPr>
      <w:rFonts w:eastAsia="Arial"/>
      <w:b/>
      <w:bCs/>
      <w:spacing w:val="5"/>
      <w:sz w:val="15"/>
      <w:szCs w:val="15"/>
    </w:rPr>
  </w:style>
  <w:style w:type="character" w:customStyle="1" w:styleId="3TimesNewRoman">
    <w:name w:val="Основной текст (3) + Times New Roman"/>
    <w:aliases w:val="9,5 pt,Интервал 4 pt"/>
    <w:rsid w:val="000212DC"/>
    <w:rPr>
      <w:rFonts w:ascii="Times New Roman" w:eastAsia="Times New Roman" w:hAnsi="Times New Roman" w:cs="Times New Roman"/>
      <w:b w:val="0"/>
      <w:bCs w:val="0"/>
      <w:color w:val="000000"/>
      <w:spacing w:val="91"/>
      <w:w w:val="100"/>
      <w:position w:val="0"/>
      <w:sz w:val="19"/>
      <w:szCs w:val="19"/>
      <w:shd w:val="clear" w:color="auto" w:fill="FFFFFF"/>
    </w:rPr>
  </w:style>
  <w:style w:type="paragraph" w:styleId="a9">
    <w:name w:val="List Paragraph"/>
    <w:basedOn w:val="a"/>
    <w:uiPriority w:val="34"/>
    <w:qFormat/>
    <w:rsid w:val="008E24D2"/>
    <w:pPr>
      <w:ind w:left="720"/>
      <w:contextualSpacing/>
    </w:pPr>
  </w:style>
  <w:style w:type="paragraph" w:styleId="aa">
    <w:name w:val="Plain Text"/>
    <w:basedOn w:val="a"/>
    <w:link w:val="ab"/>
    <w:uiPriority w:val="99"/>
    <w:unhideWhenUsed/>
    <w:rsid w:val="00AD5685"/>
    <w:rPr>
      <w:rFonts w:ascii="Calibri" w:eastAsia="Calibri" w:hAnsi="Calibri"/>
      <w:sz w:val="22"/>
      <w:szCs w:val="21"/>
      <w:lang w:eastAsia="en-US"/>
    </w:rPr>
  </w:style>
  <w:style w:type="character" w:customStyle="1" w:styleId="ab">
    <w:name w:val="Текст Знак"/>
    <w:link w:val="aa"/>
    <w:uiPriority w:val="99"/>
    <w:rsid w:val="00AD5685"/>
    <w:rPr>
      <w:rFonts w:ascii="Calibri" w:eastAsia="Calibri" w:hAnsi="Calibri"/>
      <w:sz w:val="22"/>
      <w:szCs w:val="21"/>
      <w:lang w:eastAsia="en-US"/>
    </w:rPr>
  </w:style>
  <w:style w:type="character" w:customStyle="1" w:styleId="10">
    <w:name w:val="Неразрешенное упоминание1"/>
    <w:uiPriority w:val="99"/>
    <w:semiHidden/>
    <w:unhideWhenUsed/>
    <w:rsid w:val="006936F8"/>
    <w:rPr>
      <w:color w:val="605E5C"/>
      <w:shd w:val="clear" w:color="auto" w:fill="E1DFDD"/>
    </w:rPr>
  </w:style>
  <w:style w:type="character" w:customStyle="1" w:styleId="layout">
    <w:name w:val="layout"/>
    <w:basedOn w:val="a0"/>
    <w:rsid w:val="00A2298B"/>
  </w:style>
  <w:style w:type="character" w:styleId="ac">
    <w:name w:val="Unresolved Mention"/>
    <w:basedOn w:val="a0"/>
    <w:uiPriority w:val="99"/>
    <w:semiHidden/>
    <w:unhideWhenUsed/>
    <w:rsid w:val="00E719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7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indico.jinr.ru/event/3201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BF8E20-75BD-488D-8C5A-96B51901A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</Pages>
  <Words>305</Words>
  <Characters>1740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РАСПИСАНИЕ</vt:lpstr>
      <vt:lpstr>РАСПИСАНИЕ</vt:lpstr>
    </vt:vector>
  </TitlesOfParts>
  <Company>JINR</Company>
  <LinksUpToDate>false</LinksUpToDate>
  <CharactersWithSpaces>2041</CharactersWithSpaces>
  <SharedDoc>false</SharedDoc>
  <HLinks>
    <vt:vector size="6" baseType="variant">
      <vt:variant>
        <vt:i4>3014718</vt:i4>
      </vt:variant>
      <vt:variant>
        <vt:i4>0</vt:i4>
      </vt:variant>
      <vt:variant>
        <vt:i4>0</vt:i4>
      </vt:variant>
      <vt:variant>
        <vt:i4>5</vt:i4>
      </vt:variant>
      <vt:variant>
        <vt:lpwstr>http://indico-jinr.r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СПИСАНИЕ</dc:title>
  <dc:creator>AAA</dc:creator>
  <cp:lastModifiedBy>:yulia</cp:lastModifiedBy>
  <cp:revision>33</cp:revision>
  <cp:lastPrinted>2022-09-06T14:10:00Z</cp:lastPrinted>
  <dcterms:created xsi:type="dcterms:W3CDTF">2022-06-22T14:35:00Z</dcterms:created>
  <dcterms:modified xsi:type="dcterms:W3CDTF">2022-09-22T09:18:00Z</dcterms:modified>
</cp:coreProperties>
</file>